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6F5023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3E625390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5D2C9719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12AD877B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263334A7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1577C2A3" w14:textId="77777777" w:rsidR="005B5683" w:rsidRPr="005C4C98" w:rsidRDefault="005B5683" w:rsidP="000C403C">
      <w:pPr>
        <w:rPr>
          <w:rFonts w:cstheme="minorHAnsi"/>
          <w:smallCaps/>
          <w:sz w:val="24"/>
          <w:szCs w:val="24"/>
        </w:rPr>
      </w:pPr>
    </w:p>
    <w:p w14:paraId="2E72A422" w14:textId="77777777" w:rsidR="005B5683" w:rsidRPr="005C4C98" w:rsidRDefault="002003F6" w:rsidP="002644F9">
      <w:pPr>
        <w:pStyle w:val="Title"/>
        <w:pBdr>
          <w:bottom w:val="single" w:sz="8" w:space="21" w:color="009900"/>
        </w:pBdr>
        <w:rPr>
          <w:rStyle w:val="BookTitle"/>
          <w:rFonts w:cstheme="minorHAnsi"/>
          <w:color w:val="073763" w:themeColor="accent1" w:themeShade="80"/>
          <w:sz w:val="24"/>
          <w:szCs w:val="24"/>
        </w:rPr>
      </w:pPr>
      <w:r w:rsidRPr="005C4C98">
        <w:rPr>
          <w:rStyle w:val="BookTitle"/>
          <w:rFonts w:cstheme="minorHAnsi"/>
          <w:color w:val="073763" w:themeColor="accent1" w:themeShade="80"/>
          <w:sz w:val="24"/>
          <w:szCs w:val="24"/>
        </w:rPr>
        <w:t xml:space="preserve">User </w:t>
      </w:r>
      <w:r w:rsidR="005B5683" w:rsidRPr="005C4C98">
        <w:rPr>
          <w:rStyle w:val="BookTitle"/>
          <w:rFonts w:cstheme="minorHAnsi"/>
          <w:color w:val="073763" w:themeColor="accent1" w:themeShade="80"/>
          <w:sz w:val="24"/>
          <w:szCs w:val="24"/>
        </w:rPr>
        <w:t xml:space="preserve">Guide </w:t>
      </w:r>
    </w:p>
    <w:p w14:paraId="7F0F79AD" w14:textId="77777777" w:rsidR="005B5683" w:rsidRPr="005C4C98" w:rsidRDefault="005B5683" w:rsidP="000C403C">
      <w:pPr>
        <w:rPr>
          <w:rFonts w:cstheme="minorHAnsi"/>
          <w:smallCaps/>
          <w:sz w:val="24"/>
          <w:szCs w:val="24"/>
        </w:rPr>
      </w:pPr>
    </w:p>
    <w:p w14:paraId="0FBBCD13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32B702AF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31EEB091" w14:textId="77777777" w:rsidR="005B5683" w:rsidRPr="005C4C98" w:rsidRDefault="00700E56" w:rsidP="004877F7">
      <w:pPr>
        <w:pStyle w:val="Subtitle"/>
        <w:rPr>
          <w:rFonts w:cstheme="minorHAnsi"/>
        </w:rPr>
      </w:pPr>
      <w:r w:rsidRPr="005C4C98">
        <w:rPr>
          <w:rFonts w:cstheme="minorHAnsi"/>
        </w:rPr>
        <w:t>April</w:t>
      </w:r>
      <w:r w:rsidR="005B5683" w:rsidRPr="005C4C98">
        <w:rPr>
          <w:rFonts w:cstheme="minorHAnsi"/>
        </w:rPr>
        <w:t xml:space="preserve"> 20</w:t>
      </w:r>
      <w:r w:rsidRPr="005C4C98">
        <w:rPr>
          <w:rFonts w:cstheme="minorHAnsi"/>
        </w:rPr>
        <w:t>18</w:t>
      </w:r>
    </w:p>
    <w:p w14:paraId="2CF87EF9" w14:textId="51064A63" w:rsidR="005B5683" w:rsidRPr="005C4C98" w:rsidRDefault="005B5683" w:rsidP="004877F7">
      <w:pPr>
        <w:pStyle w:val="Subtitle"/>
        <w:rPr>
          <w:rFonts w:cstheme="minorHAnsi"/>
        </w:rPr>
      </w:pPr>
      <w:r w:rsidRPr="005C4C98">
        <w:rPr>
          <w:rFonts w:cstheme="minorHAnsi"/>
        </w:rPr>
        <w:t xml:space="preserve">Version </w:t>
      </w:r>
      <w:r w:rsidR="00B51281" w:rsidRPr="005C4C98">
        <w:rPr>
          <w:rFonts w:cstheme="minorHAnsi"/>
        </w:rPr>
        <w:t>1.2</w:t>
      </w:r>
    </w:p>
    <w:p w14:paraId="542BD732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30EB709B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534BC32C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1C8B5929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28E83C22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7057ADB4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6EAFCBEC" w14:textId="5551F4FD" w:rsidR="0004537D" w:rsidRPr="005C4C98" w:rsidRDefault="00700E56" w:rsidP="009B23B9">
      <w:pPr>
        <w:pStyle w:val="FrontMatter"/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</w:pPr>
      <w:r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Jessica </w:t>
      </w:r>
      <w:r w:rsidR="00AA649B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Fritschle</w:t>
      </w:r>
      <w:r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, </w:t>
      </w:r>
      <w:r w:rsidR="00561CE7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Michael Goetschius</w:t>
      </w:r>
      <w:r w:rsidR="00561CE7" w:rsidRPr="005C4C98">
        <w:rPr>
          <w:rFonts w:cstheme="minorHAnsi"/>
          <w:noProof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,</w:t>
      </w:r>
      <w:r w:rsidR="00561CE7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 Ellis Hunter</w:t>
      </w:r>
      <w:r w:rsidR="00561CE7" w:rsidRPr="005C4C98">
        <w:rPr>
          <w:rFonts w:cstheme="minorHAnsi"/>
          <w:noProof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, </w:t>
      </w:r>
      <w:r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Abimbola Otugalu</w:t>
      </w:r>
      <w:r w:rsidR="00561CE7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, Jeremy Worthy</w:t>
      </w:r>
    </w:p>
    <w:p w14:paraId="692F0E8C" w14:textId="77777777" w:rsidR="00700E56" w:rsidRPr="005C4C98" w:rsidRDefault="00700E56" w:rsidP="00700E56">
      <w:pPr>
        <w:rPr>
          <w:rFonts w:cstheme="minorHAnsi"/>
          <w:sz w:val="24"/>
          <w:szCs w:val="24"/>
        </w:rPr>
      </w:pPr>
    </w:p>
    <w:p w14:paraId="4D4E0DC4" w14:textId="77777777" w:rsidR="00F71355" w:rsidRPr="005C4C98" w:rsidRDefault="0004537D" w:rsidP="00700E56">
      <w:pPr>
        <w:spacing w:after="0" w:line="240" w:lineRule="auto"/>
        <w:rPr>
          <w:rFonts w:cstheme="minorHAnsi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</w:pPr>
      <w:r w:rsidRPr="005C4C98">
        <w:rPr>
          <w:rFonts w:cstheme="minorHAnsi"/>
          <w:b/>
          <w:sz w:val="24"/>
          <w:szCs w:val="24"/>
        </w:rPr>
        <w:br w:type="page"/>
      </w:r>
    </w:p>
    <w:p w14:paraId="4672EA2D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18E8F3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51A47F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C48A887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A7600E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C0EAC04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9E9CB2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9246041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38D6E77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3D37E56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3A25812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619988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EFD8C1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5FF55E9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33BE030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B1476E5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B21E06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DAB4FA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01C5B6A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AEBDAD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537EC3B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D6E8A1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4B59651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55446BD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D2AAC0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91693E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23525C9" w14:textId="1FF4D210" w:rsidR="005B5683" w:rsidRPr="005C4C98" w:rsidRDefault="00F71355" w:rsidP="009B23B9">
      <w:pPr>
        <w:pStyle w:val="FrontMatter"/>
        <w:rPr>
          <w:rFonts w:cstheme="minorHAnsi"/>
          <w:b/>
          <w:color w:val="000000" w:themeColor="text1"/>
          <w:sz w:val="24"/>
          <w:szCs w:val="24"/>
          <w14:textFill>
            <w14:solidFill>
              <w14:schemeClr w14:val="tx1">
                <w14:lumMod w14:val="75000"/>
                <w14:lumMod w14:val="75000"/>
                <w14:lumOff w14:val="25000"/>
              </w14:schemeClr>
            </w14:solidFill>
          </w14:textFill>
        </w:rPr>
      </w:pPr>
      <w:r w:rsidRPr="005C4C98">
        <w:rPr>
          <w:rFonts w:cstheme="minorHAnsi"/>
          <w:sz w:val="24"/>
          <w:szCs w:val="24"/>
        </w:rPr>
        <w:t>Copyright and third-party information as required</w:t>
      </w:r>
      <w:r w:rsidR="00B51281" w:rsidRPr="005C4C98">
        <w:rPr>
          <w:rFonts w:cstheme="minorHAnsi"/>
          <w:sz w:val="24"/>
          <w:szCs w:val="24"/>
        </w:rPr>
        <w:t>.</w:t>
      </w:r>
    </w:p>
    <w:p w14:paraId="7BF78F9E" w14:textId="77777777" w:rsidR="000735DA" w:rsidRPr="005C4C98" w:rsidRDefault="000735DA">
      <w:pPr>
        <w:spacing w:after="0" w:line="240" w:lineRule="auto"/>
        <w:rPr>
          <w:rFonts w:cstheme="minorHAnsi"/>
          <w:sz w:val="24"/>
          <w:szCs w:val="24"/>
        </w:rPr>
      </w:pPr>
      <w:r w:rsidRPr="005C4C98">
        <w:rPr>
          <w:rFonts w:cstheme="minorHAnsi"/>
          <w:b/>
          <w:caps/>
          <w:sz w:val="24"/>
          <w:szCs w:val="24"/>
        </w:rPr>
        <w:br w:type="page"/>
      </w:r>
    </w:p>
    <w:p w14:paraId="634DAD7D" w14:textId="77777777" w:rsidR="005B5683" w:rsidRPr="005C4C98" w:rsidRDefault="005B5683" w:rsidP="00FB36FD">
      <w:pPr>
        <w:pStyle w:val="TOCHeading"/>
        <w:rPr>
          <w:rFonts w:asciiTheme="minorHAnsi" w:hAnsiTheme="minorHAnsi" w:cstheme="minorHAnsi"/>
          <w:color w:val="073763" w:themeColor="accent1" w:themeShade="80"/>
          <w:sz w:val="24"/>
          <w:szCs w:val="24"/>
        </w:rPr>
      </w:pPr>
      <w:r w:rsidRPr="005C4C98">
        <w:rPr>
          <w:rFonts w:asciiTheme="minorHAnsi" w:hAnsiTheme="minorHAnsi" w:cstheme="minorHAnsi"/>
          <w:color w:val="073763" w:themeColor="accent1" w:themeShade="80"/>
          <w:sz w:val="24"/>
          <w:szCs w:val="24"/>
        </w:rPr>
        <w:lastRenderedPageBreak/>
        <w:t>Document Revisions</w:t>
      </w:r>
    </w:p>
    <w:p w14:paraId="36056F73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tbl>
      <w:tblPr>
        <w:tblW w:w="5000" w:type="pct"/>
        <w:tblBorders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636"/>
        <w:gridCol w:w="1522"/>
        <w:gridCol w:w="6202"/>
      </w:tblGrid>
      <w:tr w:rsidR="005B5683" w:rsidRPr="005C4C98" w14:paraId="3C2C86DA" w14:textId="77777777" w:rsidTr="00BE134F">
        <w:tc>
          <w:tcPr>
            <w:tcW w:w="874" w:type="pct"/>
            <w:shd w:val="clear" w:color="auto" w:fill="D9D9D9" w:themeFill="background1" w:themeFillShade="D9"/>
            <w:vAlign w:val="center"/>
          </w:tcPr>
          <w:p w14:paraId="09915CDB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</w:tc>
        <w:tc>
          <w:tcPr>
            <w:tcW w:w="813" w:type="pct"/>
            <w:shd w:val="clear" w:color="auto" w:fill="D9D9D9" w:themeFill="background1" w:themeFillShade="D9"/>
            <w:vAlign w:val="center"/>
          </w:tcPr>
          <w:p w14:paraId="28A3FB60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Version Number</w:t>
            </w:r>
          </w:p>
        </w:tc>
        <w:tc>
          <w:tcPr>
            <w:tcW w:w="3313" w:type="pct"/>
            <w:shd w:val="clear" w:color="auto" w:fill="D9D9D9" w:themeFill="background1" w:themeFillShade="D9"/>
            <w:vAlign w:val="center"/>
          </w:tcPr>
          <w:p w14:paraId="35EF6618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Document Changes</w:t>
            </w:r>
          </w:p>
        </w:tc>
      </w:tr>
      <w:tr w:rsidR="005B5683" w:rsidRPr="005C4C98" w14:paraId="16897771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133E34C3" w14:textId="77777777" w:rsidR="005B5683" w:rsidRPr="005C4C98" w:rsidRDefault="00700E56" w:rsidP="00757789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03/30/2018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547ACEF7" w14:textId="77777777" w:rsidR="005B5683" w:rsidRPr="005C4C98" w:rsidRDefault="00700E56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1.0</w:t>
            </w:r>
          </w:p>
        </w:tc>
        <w:tc>
          <w:tcPr>
            <w:tcW w:w="3313" w:type="pct"/>
            <w:shd w:val="clear" w:color="auto" w:fill="D9D9D9" w:themeFill="background1" w:themeFillShade="D9"/>
          </w:tcPr>
          <w:p w14:paraId="0662C76E" w14:textId="77777777" w:rsidR="005B5683" w:rsidRPr="005C4C98" w:rsidRDefault="00757789" w:rsidP="006E2FD0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Initial Draft</w:t>
            </w:r>
          </w:p>
        </w:tc>
      </w:tr>
      <w:tr w:rsidR="005B5683" w:rsidRPr="005C4C98" w14:paraId="53B2AD60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2B7F189" w14:textId="6A974CDA" w:rsidR="005B5683" w:rsidRPr="005C4C98" w:rsidRDefault="00726485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4/2</w:t>
            </w:r>
            <w:r w:rsidR="00DF3FDA" w:rsidRPr="005C4C98">
              <w:rPr>
                <w:rFonts w:cstheme="minorHAnsi"/>
                <w:sz w:val="24"/>
                <w:szCs w:val="24"/>
              </w:rPr>
              <w:t>7</w:t>
            </w:r>
            <w:r w:rsidRPr="005C4C98">
              <w:rPr>
                <w:rFonts w:cstheme="minorHAnsi"/>
                <w:sz w:val="24"/>
                <w:szCs w:val="24"/>
              </w:rPr>
              <w:t>/2018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55B9D32F" w14:textId="4F438FED" w:rsidR="005B5683" w:rsidRPr="005C4C98" w:rsidRDefault="00726485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3313" w:type="pct"/>
            <w:shd w:val="clear" w:color="auto" w:fill="D9D9D9" w:themeFill="background1" w:themeFillShade="D9"/>
          </w:tcPr>
          <w:p w14:paraId="54E797AD" w14:textId="4332F41A" w:rsidR="005B5683" w:rsidRPr="005C4C98" w:rsidRDefault="00B51281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Second Draft</w:t>
            </w:r>
          </w:p>
        </w:tc>
      </w:tr>
      <w:tr w:rsidR="005B5683" w:rsidRPr="005C4C98" w14:paraId="6C3B5CF2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08B21A70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33ACF70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0D8CC3AC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0527D05C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C69AA59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3CB8EAAE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1D0FE09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2B675F19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6371022E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016D97B9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64625518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390B8D4B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7B81E2B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2D6A3A8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5F541DE4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4A7E8F75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0B384B7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09B2F5B0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318806ED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0979A7FB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745261C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177E0D2D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59CC30D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3D3176DC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1B2E0ACC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5060F9F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3361777B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</w:tbl>
    <w:p w14:paraId="7276638F" w14:textId="77777777" w:rsidR="00B51281" w:rsidRPr="005C4C98" w:rsidRDefault="00B51281">
      <w:pPr>
        <w:pStyle w:val="TOCHeading"/>
        <w:rPr>
          <w:rFonts w:asciiTheme="minorHAnsi" w:hAnsiTheme="minorHAnsi" w:cstheme="minorHAnsi"/>
          <w:sz w:val="24"/>
          <w:szCs w:val="24"/>
        </w:rPr>
      </w:pPr>
    </w:p>
    <w:p w14:paraId="33137C06" w14:textId="77777777" w:rsidR="00B51281" w:rsidRPr="005C4C98" w:rsidRDefault="00B51281">
      <w:pPr>
        <w:rPr>
          <w:rFonts w:eastAsiaTheme="majorEastAsia" w:cstheme="minorHAnsi"/>
          <w:caps/>
          <w:spacing w:val="10"/>
          <w:sz w:val="24"/>
          <w:szCs w:val="24"/>
        </w:rPr>
      </w:pPr>
      <w:r w:rsidRPr="005C4C98">
        <w:rPr>
          <w:rFonts w:cstheme="minorHAnsi"/>
          <w:sz w:val="24"/>
          <w:szCs w:val="24"/>
        </w:rPr>
        <w:br w:type="page"/>
      </w:r>
    </w:p>
    <w:sdt>
      <w:sdtPr>
        <w:rPr>
          <w:rFonts w:asciiTheme="minorHAnsi" w:eastAsiaTheme="minorEastAsia" w:hAnsiTheme="minorHAnsi" w:cstheme="minorHAnsi"/>
          <w:caps w:val="0"/>
          <w:spacing w:val="0"/>
          <w:sz w:val="24"/>
          <w:szCs w:val="24"/>
        </w:rPr>
        <w:id w:val="11707603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D3DB56F" w14:textId="42D651F8" w:rsidR="00726485" w:rsidRPr="005C4C98" w:rsidRDefault="00726485">
          <w:pPr>
            <w:pStyle w:val="TOCHeading"/>
            <w:rPr>
              <w:rFonts w:asciiTheme="minorHAnsi" w:hAnsiTheme="minorHAnsi" w:cstheme="minorHAnsi"/>
              <w:sz w:val="24"/>
              <w:szCs w:val="24"/>
            </w:rPr>
          </w:pPr>
          <w:r w:rsidRPr="005C4C98">
            <w:rPr>
              <w:rFonts w:asciiTheme="minorHAnsi" w:hAnsiTheme="minorHAnsi" w:cstheme="minorHAnsi"/>
              <w:sz w:val="24"/>
              <w:szCs w:val="24"/>
            </w:rPr>
            <w:t>Contents</w:t>
          </w:r>
        </w:p>
        <w:p w14:paraId="5C98269D" w14:textId="1B9D15CD" w:rsidR="00DC4D32" w:rsidRDefault="00726485">
          <w:pPr>
            <w:pStyle w:val="TOC1"/>
            <w:rPr>
              <w:noProof/>
              <w:sz w:val="22"/>
              <w:szCs w:val="22"/>
            </w:rPr>
          </w:pPr>
          <w:r w:rsidRPr="005C4C98">
            <w:rPr>
              <w:rFonts w:cstheme="minorHAnsi"/>
              <w:sz w:val="24"/>
              <w:szCs w:val="24"/>
            </w:rPr>
            <w:fldChar w:fldCharType="begin"/>
          </w:r>
          <w:r w:rsidRPr="005C4C98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5C4C98">
            <w:rPr>
              <w:rFonts w:cstheme="minorHAnsi"/>
              <w:sz w:val="24"/>
              <w:szCs w:val="24"/>
            </w:rPr>
            <w:fldChar w:fldCharType="separate"/>
          </w:r>
          <w:hyperlink w:anchor="_Toc512617445" w:history="1">
            <w:r w:rsidR="00DC4D32" w:rsidRPr="005D1574">
              <w:rPr>
                <w:rStyle w:val="Hyperlink"/>
                <w:rFonts w:cstheme="minorHAnsi"/>
                <w:noProof/>
              </w:rPr>
              <w:t>Introduction</w:t>
            </w:r>
            <w:r w:rsidR="00DC4D32">
              <w:rPr>
                <w:noProof/>
                <w:webHidden/>
              </w:rPr>
              <w:tab/>
            </w:r>
            <w:r w:rsidR="00DC4D32">
              <w:rPr>
                <w:noProof/>
                <w:webHidden/>
              </w:rPr>
              <w:fldChar w:fldCharType="begin"/>
            </w:r>
            <w:r w:rsidR="00DC4D32">
              <w:rPr>
                <w:noProof/>
                <w:webHidden/>
              </w:rPr>
              <w:instrText xml:space="preserve"> PAGEREF _Toc512617445 \h </w:instrText>
            </w:r>
            <w:r w:rsidR="00DC4D32">
              <w:rPr>
                <w:noProof/>
                <w:webHidden/>
              </w:rPr>
            </w:r>
            <w:r w:rsidR="00DC4D32">
              <w:rPr>
                <w:noProof/>
                <w:webHidden/>
              </w:rPr>
              <w:fldChar w:fldCharType="separate"/>
            </w:r>
            <w:r w:rsidR="00DC4D32">
              <w:rPr>
                <w:noProof/>
                <w:webHidden/>
              </w:rPr>
              <w:t>5</w:t>
            </w:r>
            <w:r w:rsidR="00DC4D32">
              <w:rPr>
                <w:noProof/>
                <w:webHidden/>
              </w:rPr>
              <w:fldChar w:fldCharType="end"/>
            </w:r>
          </w:hyperlink>
        </w:p>
        <w:p w14:paraId="540E2B94" w14:textId="09CB20B9" w:rsidR="00DC4D32" w:rsidRDefault="00DC4D32">
          <w:pPr>
            <w:pStyle w:val="TOC2"/>
            <w:rPr>
              <w:i w:val="0"/>
              <w:noProof/>
              <w:sz w:val="22"/>
              <w:szCs w:val="22"/>
            </w:rPr>
          </w:pPr>
          <w:hyperlink w:anchor="_Toc512617446" w:history="1">
            <w:r w:rsidRPr="005D1574">
              <w:rPr>
                <w:rStyle w:val="Hyperlink"/>
                <w:rFonts w:cstheme="minorHAnsi"/>
                <w:noProof/>
              </w:rPr>
              <w:t>Scope and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A9EBD" w14:textId="69CE36FE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47" w:history="1">
            <w:r w:rsidRPr="005D1574">
              <w:rPr>
                <w:rStyle w:val="Hyperlink"/>
                <w:rFonts w:cstheme="minorHAnsi"/>
                <w:noProof/>
              </w:rPr>
              <w:t>How To Install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88790" w14:textId="20E02694" w:rsidR="00DC4D32" w:rsidRDefault="00DC4D32">
          <w:pPr>
            <w:pStyle w:val="TOC2"/>
            <w:rPr>
              <w:i w:val="0"/>
              <w:noProof/>
              <w:sz w:val="22"/>
              <w:szCs w:val="22"/>
            </w:rPr>
          </w:pPr>
          <w:hyperlink w:anchor="_Toc512617448" w:history="1">
            <w:r w:rsidRPr="005D1574">
              <w:rPr>
                <w:rStyle w:val="Hyperlink"/>
                <w:rFonts w:cstheme="minorHAnsi"/>
                <w:noProof/>
              </w:rPr>
              <w:t>MySQ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55D0E" w14:textId="21551592" w:rsidR="00DC4D32" w:rsidRDefault="00DC4D32">
          <w:pPr>
            <w:pStyle w:val="TOC2"/>
            <w:rPr>
              <w:i w:val="0"/>
              <w:noProof/>
              <w:sz w:val="22"/>
              <w:szCs w:val="22"/>
            </w:rPr>
          </w:pPr>
          <w:hyperlink w:anchor="_Toc512617449" w:history="1">
            <w:r w:rsidRPr="005D1574">
              <w:rPr>
                <w:rStyle w:val="Hyperlink"/>
                <w:rFonts w:cstheme="minorHAnsi"/>
                <w:noProof/>
                <w:highlight w:val="yellow"/>
              </w:rPr>
              <w:t>Java I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FAF57" w14:textId="45CA548B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50" w:history="1">
            <w:r w:rsidRPr="005D1574">
              <w:rPr>
                <w:rStyle w:val="Hyperlink"/>
                <w:rFonts w:cstheme="minorHAnsi"/>
                <w:noProof/>
                <w:highlight w:val="yellow"/>
              </w:rPr>
              <w:t>Notes and Ca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65A7F" w14:textId="3F4ECD35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51" w:history="1">
            <w:r w:rsidRPr="005D1574">
              <w:rPr>
                <w:rStyle w:val="Hyperlink"/>
                <w:rFonts w:cstheme="minorHAnsi"/>
                <w:noProof/>
              </w:rPr>
              <w:t>How to Log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A9554" w14:textId="6DEC507B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52" w:history="1">
            <w:r w:rsidRPr="005D1574">
              <w:rPr>
                <w:rStyle w:val="Hyperlink"/>
                <w:rFonts w:cstheme="minorHAnsi"/>
                <w:noProof/>
              </w:rPr>
              <w:t>How to Create 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F6D2B" w14:textId="7611387B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53" w:history="1">
            <w:r w:rsidRPr="005D1574">
              <w:rPr>
                <w:rStyle w:val="Hyperlink"/>
                <w:rFonts w:cstheme="minorHAnsi"/>
                <w:noProof/>
              </w:rPr>
              <w:t>How to Add and Edit Data In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BC031" w14:textId="6600F4C3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54" w:history="1">
            <w:r w:rsidRPr="005D1574">
              <w:rPr>
                <w:rStyle w:val="Hyperlink"/>
                <w:rFonts w:cstheme="minorHAnsi"/>
                <w:noProof/>
              </w:rPr>
              <w:t>How to Use the Reports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91323" w14:textId="5117A59C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55" w:history="1">
            <w:r w:rsidRPr="005D1574">
              <w:rPr>
                <w:rStyle w:val="Hyperlink"/>
                <w:rFonts w:cstheme="minorHAnsi"/>
                <w:noProof/>
              </w:rPr>
              <w:t>How to Use the Search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FD898" w14:textId="7556030B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56" w:history="1">
            <w:r w:rsidRPr="005D1574">
              <w:rPr>
                <w:rStyle w:val="Hyperlink"/>
                <w:rFonts w:cstheme="minorHAnsi"/>
                <w:noProof/>
              </w:rPr>
              <w:t>Standard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4FF82" w14:textId="0E92EC5B" w:rsidR="00DC4D32" w:rsidRDefault="00DC4D32">
          <w:pPr>
            <w:pStyle w:val="TOC1"/>
            <w:rPr>
              <w:noProof/>
              <w:sz w:val="22"/>
              <w:szCs w:val="22"/>
            </w:rPr>
          </w:pPr>
          <w:hyperlink w:anchor="_Toc512617457" w:history="1">
            <w:r w:rsidRPr="005D1574">
              <w:rPr>
                <w:rStyle w:val="Hyperlink"/>
                <w:rFonts w:cstheme="minorHAnsi"/>
                <w:noProof/>
                <w:highlight w:val="yellow"/>
              </w:rPr>
              <w:t>How to use the Alert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AF238" w14:textId="1DCC3A5F" w:rsidR="00DC4D32" w:rsidRDefault="00DC4D32">
          <w:pPr>
            <w:pStyle w:val="TOC3"/>
            <w:rPr>
              <w:noProof/>
              <w:sz w:val="22"/>
              <w:szCs w:val="22"/>
            </w:rPr>
          </w:pPr>
          <w:hyperlink w:anchor="_Toc512617458" w:history="1">
            <w:r w:rsidRPr="005D1574">
              <w:rPr>
                <w:rStyle w:val="Hyperlink"/>
                <w:rFonts w:cstheme="minorHAnsi"/>
                <w:noProof/>
                <w:highlight w:val="yellow"/>
              </w:rPr>
              <w:t>Item 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B3FF0" w14:textId="7D5499D3" w:rsidR="00DC4D32" w:rsidRDefault="00DC4D32">
          <w:pPr>
            <w:pStyle w:val="TOC3"/>
            <w:rPr>
              <w:noProof/>
              <w:sz w:val="22"/>
              <w:szCs w:val="22"/>
            </w:rPr>
          </w:pPr>
          <w:hyperlink w:anchor="_Toc512617459" w:history="1">
            <w:r w:rsidRPr="005D1574">
              <w:rPr>
                <w:rStyle w:val="Hyperlink"/>
                <w:rFonts w:cstheme="minorHAnsi"/>
                <w:noProof/>
                <w:highlight w:val="yellow"/>
              </w:rPr>
              <w:t>Item 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09BC0" w14:textId="7FE4915F" w:rsidR="00DC4D32" w:rsidRDefault="00DC4D32">
          <w:pPr>
            <w:pStyle w:val="TOC3"/>
            <w:rPr>
              <w:noProof/>
              <w:sz w:val="22"/>
              <w:szCs w:val="22"/>
            </w:rPr>
          </w:pPr>
          <w:hyperlink w:anchor="_Toc512617460" w:history="1">
            <w:r w:rsidRPr="005D1574">
              <w:rPr>
                <w:rStyle w:val="Hyperlink"/>
                <w:rFonts w:cstheme="minorHAnsi"/>
                <w:noProof/>
                <w:highlight w:val="yellow"/>
              </w:rPr>
              <w:t>Item Expi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2617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62975" w14:textId="1543942C" w:rsidR="00726485" w:rsidRPr="005C4C98" w:rsidRDefault="00726485">
          <w:pPr>
            <w:rPr>
              <w:rFonts w:cstheme="minorHAnsi"/>
              <w:sz w:val="24"/>
              <w:szCs w:val="24"/>
            </w:rPr>
          </w:pPr>
          <w:r w:rsidRPr="005C4C98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BA10780" w14:textId="05428E84" w:rsidR="005B5683" w:rsidRPr="005C4C98" w:rsidRDefault="005B5683">
      <w:pPr>
        <w:rPr>
          <w:rFonts w:cstheme="minorHAnsi"/>
          <w:sz w:val="24"/>
          <w:szCs w:val="24"/>
        </w:rPr>
      </w:pPr>
    </w:p>
    <w:p w14:paraId="5BA9889F" w14:textId="662A81A0" w:rsidR="005B5683" w:rsidRPr="005C4C98" w:rsidRDefault="005B5683" w:rsidP="000C403C">
      <w:pPr>
        <w:rPr>
          <w:rFonts w:cstheme="minorHAnsi"/>
          <w:b/>
          <w:bCs/>
          <w:sz w:val="24"/>
          <w:szCs w:val="24"/>
        </w:rPr>
        <w:sectPr w:rsidR="005B5683" w:rsidRPr="005C4C98" w:rsidSect="00F80034"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pgNumType w:fmt="lowerRoman"/>
          <w:cols w:space="720"/>
          <w:titlePg/>
          <w:docGrid w:linePitch="299"/>
        </w:sectPr>
      </w:pPr>
    </w:p>
    <w:p w14:paraId="095B06A5" w14:textId="77777777" w:rsidR="00726485" w:rsidRPr="005C4C98" w:rsidRDefault="00726485" w:rsidP="00DF3FDA">
      <w:pPr>
        <w:pStyle w:val="Heading1"/>
        <w:rPr>
          <w:rFonts w:asciiTheme="minorHAnsi" w:hAnsiTheme="minorHAnsi" w:cstheme="minorHAnsi"/>
        </w:rPr>
      </w:pPr>
      <w:bookmarkStart w:id="0" w:name="_Toc362179665"/>
    </w:p>
    <w:p w14:paraId="11EB34C6" w14:textId="7D9CF474" w:rsidR="005B5683" w:rsidRPr="005C4C98" w:rsidRDefault="005B5683" w:rsidP="00DF3FDA">
      <w:pPr>
        <w:pStyle w:val="Heading1"/>
        <w:rPr>
          <w:rFonts w:asciiTheme="minorHAnsi" w:hAnsiTheme="minorHAnsi" w:cstheme="minorHAnsi"/>
        </w:rPr>
      </w:pPr>
      <w:bookmarkStart w:id="1" w:name="_Toc512617445"/>
      <w:r w:rsidRPr="005C4C98">
        <w:rPr>
          <w:rFonts w:asciiTheme="minorHAnsi" w:hAnsiTheme="minorHAnsi" w:cstheme="minorHAnsi"/>
        </w:rPr>
        <w:t>Introduction</w:t>
      </w:r>
      <w:bookmarkEnd w:id="0"/>
      <w:bookmarkEnd w:id="1"/>
      <w:r w:rsidRPr="005C4C98">
        <w:rPr>
          <w:rFonts w:asciiTheme="minorHAnsi" w:hAnsiTheme="minorHAnsi" w:cstheme="minorHAnsi"/>
        </w:rPr>
        <w:t xml:space="preserve"> </w:t>
      </w:r>
    </w:p>
    <w:p w14:paraId="075450D2" w14:textId="77777777" w:rsidR="005B5683" w:rsidRPr="005C4C98" w:rsidRDefault="005B5683" w:rsidP="00FB36FD">
      <w:pPr>
        <w:pStyle w:val="Heading2"/>
        <w:spacing w:after="60"/>
        <w:rPr>
          <w:rFonts w:asciiTheme="minorHAnsi" w:hAnsiTheme="minorHAnsi" w:cstheme="minorHAnsi"/>
          <w:sz w:val="24"/>
          <w:szCs w:val="24"/>
        </w:rPr>
      </w:pPr>
      <w:bookmarkStart w:id="2" w:name="_Toc362179666"/>
      <w:bookmarkStart w:id="3" w:name="_Toc512617446"/>
      <w:r w:rsidRPr="005C4C98">
        <w:rPr>
          <w:rFonts w:asciiTheme="minorHAnsi" w:hAnsiTheme="minorHAnsi" w:cstheme="minorHAnsi"/>
          <w:sz w:val="24"/>
          <w:szCs w:val="24"/>
        </w:rPr>
        <w:t>Scope and Purpose</w:t>
      </w:r>
      <w:bookmarkEnd w:id="2"/>
      <w:bookmarkEnd w:id="3"/>
    </w:p>
    <w:p w14:paraId="48AD474E" w14:textId="77777777" w:rsidR="006E2FD0" w:rsidRPr="005C4C98" w:rsidRDefault="002434E3" w:rsidP="00C5363B">
      <w:pPr>
        <w:pStyle w:val="TemplateInstructions-DeleteBeforePublishing"/>
        <w:rPr>
          <w:rFonts w:cstheme="minorHAnsi"/>
          <w:i w:val="0"/>
          <w:spacing w:val="3"/>
          <w:sz w:val="24"/>
          <w:szCs w:val="24"/>
          <w:shd w:val="clear" w:color="auto" w:fill="FFFFFF"/>
        </w:rPr>
      </w:pP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>DB2</w:t>
      </w:r>
      <w:r w:rsidR="00700E56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is a generic inventory tracking app</w:t>
      </w: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>lication</w:t>
      </w:r>
      <w:r w:rsidR="00700E56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that will allow business managers and owners to track items in stock, orders, sales, customer information, and other relevant information</w:t>
      </w: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.  The </w:t>
      </w:r>
      <w:r w:rsidRPr="005C4C98">
        <w:rPr>
          <w:rFonts w:cstheme="minorHAnsi"/>
          <w:i w:val="0"/>
          <w:noProof/>
          <w:spacing w:val="3"/>
          <w:sz w:val="24"/>
          <w:szCs w:val="24"/>
          <w:shd w:val="clear" w:color="auto" w:fill="FFFFFF"/>
        </w:rPr>
        <w:t>application</w:t>
      </w: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has enhanced search/reporting functionality as well as a threshold alerting system.</w:t>
      </w:r>
    </w:p>
    <w:p w14:paraId="3A954BF6" w14:textId="77777777" w:rsidR="002434E3" w:rsidRPr="005C4C98" w:rsidRDefault="002434E3" w:rsidP="00C5363B">
      <w:pPr>
        <w:pStyle w:val="TemplateInstructions-DeleteBeforePublishing"/>
        <w:rPr>
          <w:rFonts w:cstheme="minorHAnsi"/>
          <w:i w:val="0"/>
          <w:spacing w:val="3"/>
          <w:sz w:val="24"/>
          <w:szCs w:val="24"/>
          <w:shd w:val="clear" w:color="auto" w:fill="FFFFFF"/>
        </w:rPr>
      </w:pPr>
    </w:p>
    <w:p w14:paraId="0C8FE0EE" w14:textId="77777777" w:rsidR="002434E3" w:rsidRPr="005C4C98" w:rsidRDefault="002434E3" w:rsidP="00C5363B">
      <w:pPr>
        <w:pStyle w:val="TemplateInstructions-DeleteBeforePublishing"/>
        <w:rPr>
          <w:rFonts w:cstheme="minorHAnsi"/>
          <w:i w:val="0"/>
          <w:sz w:val="24"/>
          <w:szCs w:val="24"/>
        </w:rPr>
      </w:pP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This guide assumes that user has no prior knowledge of database management and functionality.  All features and usage of the application are explained in a detailed format.  </w:t>
      </w:r>
    </w:p>
    <w:p w14:paraId="06B4C5A8" w14:textId="77777777" w:rsidR="002D4D7F" w:rsidRPr="005C4C98" w:rsidRDefault="002D4D7F" w:rsidP="002D4D7F">
      <w:pPr>
        <w:pStyle w:val="ChapterBodyCopy"/>
        <w:rPr>
          <w:rFonts w:cstheme="minorHAnsi"/>
          <w:sz w:val="24"/>
          <w:szCs w:val="24"/>
        </w:rPr>
      </w:pPr>
    </w:p>
    <w:p w14:paraId="3FE4D7D5" w14:textId="62E1EE64" w:rsidR="002772DB" w:rsidRPr="005C4C98" w:rsidRDefault="00236620" w:rsidP="009D5F91">
      <w:pPr>
        <w:jc w:val="center"/>
        <w:rPr>
          <w:rFonts w:cstheme="minorHAnsi"/>
        </w:rPr>
        <w:sectPr w:rsidR="002772DB" w:rsidRPr="005C4C98" w:rsidSect="009B23B9">
          <w:pgSz w:w="12240" w:h="15840"/>
          <w:pgMar w:top="1440" w:right="1800" w:bottom="1440" w:left="1800" w:header="720" w:footer="720" w:gutter="0"/>
          <w:cols w:space="720"/>
          <w:titlePg/>
          <w:docGrid w:linePitch="299"/>
        </w:sectPr>
      </w:pPr>
      <w:bookmarkStart w:id="4" w:name="_Toc512617030"/>
      <w:r w:rsidRPr="005C4C98">
        <w:rPr>
          <w:rFonts w:cstheme="minorHAnsi"/>
          <w:noProof/>
        </w:rPr>
        <w:drawing>
          <wp:inline distT="0" distB="0" distL="0" distR="0" wp14:anchorId="10836D4A" wp14:editId="03BEA3E7">
            <wp:extent cx="5486400" cy="33991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B2 Inventory Managemen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4938D1E8" w14:textId="5E1F747A" w:rsidR="005B5683" w:rsidRPr="005C4C98" w:rsidRDefault="00E36958" w:rsidP="00E36958">
      <w:pPr>
        <w:pStyle w:val="Heading1"/>
        <w:rPr>
          <w:rFonts w:asciiTheme="minorHAnsi" w:hAnsiTheme="minorHAnsi" w:cstheme="minorHAnsi"/>
        </w:rPr>
      </w:pPr>
      <w:bookmarkStart w:id="5" w:name="_Toc512617447"/>
      <w:r w:rsidRPr="005C4C98">
        <w:rPr>
          <w:rFonts w:asciiTheme="minorHAnsi" w:hAnsiTheme="minorHAnsi" w:cstheme="minorHAnsi"/>
        </w:rPr>
        <w:lastRenderedPageBreak/>
        <w:t>How To Install Program</w:t>
      </w:r>
      <w:bookmarkEnd w:id="5"/>
    </w:p>
    <w:p w14:paraId="2BAD85F8" w14:textId="5B967EE9" w:rsidR="000A5F79" w:rsidRPr="005C4C98" w:rsidRDefault="000A5F79" w:rsidP="00236620">
      <w:pPr>
        <w:pStyle w:val="Heading2"/>
        <w:rPr>
          <w:rFonts w:asciiTheme="minorHAnsi" w:hAnsiTheme="minorHAnsi" w:cstheme="minorHAnsi"/>
        </w:rPr>
      </w:pPr>
      <w:bookmarkStart w:id="6" w:name="_Toc512617448"/>
      <w:r w:rsidRPr="005C4C98">
        <w:rPr>
          <w:rFonts w:asciiTheme="minorHAnsi" w:hAnsiTheme="minorHAnsi" w:cstheme="minorHAnsi"/>
        </w:rPr>
        <w:t>MySQL:</w:t>
      </w:r>
      <w:bookmarkEnd w:id="6"/>
    </w:p>
    <w:p w14:paraId="378F8889" w14:textId="77777777" w:rsidR="00FA7568" w:rsidRPr="005C4C98" w:rsidRDefault="00FA7568" w:rsidP="00FA7568">
      <w:pPr>
        <w:rPr>
          <w:rFonts w:cstheme="minorHAnsi"/>
        </w:rPr>
      </w:pPr>
    </w:p>
    <w:p w14:paraId="3AF93504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Download software from </w:t>
      </w:r>
      <w:hyperlink r:id="rId12" w:history="1">
        <w:r w:rsidRPr="005C4C98">
          <w:rPr>
            <w:rStyle w:val="Hyperlink"/>
            <w:rFonts w:cstheme="minorHAnsi"/>
            <w:sz w:val="24"/>
            <w:szCs w:val="24"/>
          </w:rPr>
          <w:t>https://dev.mysql.com/downloads/</w:t>
        </w:r>
      </w:hyperlink>
    </w:p>
    <w:p w14:paraId="05739D98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Unzip the package.</w:t>
      </w:r>
    </w:p>
    <w:p w14:paraId="3F717A1B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Run the setup.exe file.</w:t>
      </w:r>
    </w:p>
    <w:p w14:paraId="7F6625E3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Everything should be installed in C:\mysql</w:t>
      </w:r>
    </w:p>
    <w:p w14:paraId="0CC86BA1" w14:textId="77777777" w:rsidR="008F4A1F" w:rsidRPr="005C4C98" w:rsidRDefault="008F4A1F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Click Windows start icon </w:t>
      </w:r>
      <w:r w:rsidRPr="005C4C98">
        <w:rPr>
          <w:rFonts w:cstheme="minorHAnsi"/>
          <w:noProof/>
          <w:sz w:val="24"/>
          <w:szCs w:val="24"/>
        </w:rPr>
        <w:drawing>
          <wp:inline distT="0" distB="0" distL="0" distR="0" wp14:anchorId="72D07245" wp14:editId="41BCB0DC">
            <wp:extent cx="457200" cy="409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C432" w14:textId="77777777" w:rsidR="008F4A1F" w:rsidRPr="005C4C98" w:rsidRDefault="008F4A1F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Type run in the search bar and hit enter</w:t>
      </w:r>
    </w:p>
    <w:p w14:paraId="664A8EA8" w14:textId="3D263F57" w:rsidR="008F4A1F" w:rsidRPr="005C4C98" w:rsidRDefault="0044777E" w:rsidP="0058454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D9C20F" wp14:editId="758B0CB8">
            <wp:simplePos x="0" y="0"/>
            <wp:positionH relativeFrom="column">
              <wp:posOffset>476250</wp:posOffset>
            </wp:positionH>
            <wp:positionV relativeFrom="paragraph">
              <wp:posOffset>544830</wp:posOffset>
            </wp:positionV>
            <wp:extent cx="3810000" cy="1533525"/>
            <wp:effectExtent l="0" t="0" r="0" b="952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4A1F" w:rsidRPr="005C4C98">
        <w:rPr>
          <w:rFonts w:cstheme="minorHAnsi"/>
          <w:sz w:val="24"/>
          <w:szCs w:val="24"/>
        </w:rPr>
        <w:t xml:space="preserve">The window below </w:t>
      </w:r>
      <w:r w:rsidR="00AA649B" w:rsidRPr="005C4C98">
        <w:rPr>
          <w:rFonts w:cstheme="minorHAnsi"/>
          <w:sz w:val="24"/>
          <w:szCs w:val="24"/>
        </w:rPr>
        <w:t>opens</w:t>
      </w:r>
      <w:r w:rsidR="008F4A1F" w:rsidRPr="005C4C98">
        <w:rPr>
          <w:rFonts w:cstheme="minorHAnsi"/>
          <w:sz w:val="24"/>
          <w:szCs w:val="24"/>
        </w:rPr>
        <w:t xml:space="preserve">, click ok if cmd is already there if not type cmd and </w:t>
      </w:r>
      <w:r w:rsidRPr="005C4C98">
        <w:rPr>
          <w:rFonts w:cstheme="minorHAnsi"/>
          <w:sz w:val="24"/>
          <w:szCs w:val="24"/>
        </w:rPr>
        <w:t>c</w:t>
      </w:r>
      <w:r w:rsidR="008F4A1F" w:rsidRPr="005C4C98">
        <w:rPr>
          <w:rFonts w:cstheme="minorHAnsi"/>
          <w:sz w:val="24"/>
          <w:szCs w:val="24"/>
        </w:rPr>
        <w:t>lick ok.</w:t>
      </w:r>
      <w:r w:rsidR="008F4A1F" w:rsidRPr="005C4C98">
        <w:rPr>
          <w:rFonts w:cstheme="minorHAnsi"/>
          <w:noProof/>
          <w:sz w:val="24"/>
          <w:szCs w:val="24"/>
        </w:rPr>
        <w:t xml:space="preserve"> </w:t>
      </w:r>
      <w:r w:rsidR="008F4A1F" w:rsidRPr="005C4C98">
        <w:rPr>
          <w:rFonts w:cstheme="minorHAnsi"/>
          <w:sz w:val="24"/>
          <w:szCs w:val="24"/>
        </w:rPr>
        <w:t xml:space="preserve">               </w:t>
      </w:r>
    </w:p>
    <w:p w14:paraId="554FC10F" w14:textId="0CC32E54" w:rsidR="008F4A1F" w:rsidRPr="005C4C98" w:rsidRDefault="00AA649B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Type “cd</w:t>
      </w:r>
      <w:r w:rsidR="008F4A1F" w:rsidRPr="005C4C98">
        <w:rPr>
          <w:rFonts w:cstheme="minorHAnsi"/>
          <w:sz w:val="24"/>
          <w:szCs w:val="24"/>
        </w:rPr>
        <w:t xml:space="preserve"> C:\mysql\bin</w:t>
      </w:r>
      <w:r w:rsidRPr="005C4C98">
        <w:rPr>
          <w:rFonts w:cstheme="minorHAnsi"/>
          <w:sz w:val="24"/>
          <w:szCs w:val="24"/>
        </w:rPr>
        <w:t>”</w:t>
      </w:r>
      <w:r w:rsidR="008F4A1F" w:rsidRPr="005C4C98">
        <w:rPr>
          <w:rFonts w:cstheme="minorHAnsi"/>
          <w:sz w:val="24"/>
          <w:szCs w:val="24"/>
        </w:rPr>
        <w:t xml:space="preserve"> then </w:t>
      </w:r>
      <w:r w:rsidR="008F4A1F" w:rsidRPr="005C4C98">
        <w:rPr>
          <w:rFonts w:cstheme="minorHAnsi"/>
          <w:noProof/>
          <w:sz w:val="24"/>
          <w:szCs w:val="24"/>
        </w:rPr>
        <w:t>press enter</w:t>
      </w:r>
    </w:p>
    <w:p w14:paraId="6FAE4A37" w14:textId="1D605F16" w:rsidR="008F4A1F" w:rsidRPr="005C4C98" w:rsidRDefault="008F4A1F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Type </w:t>
      </w:r>
      <w:r w:rsidR="00AA649B" w:rsidRPr="005C4C98">
        <w:rPr>
          <w:rFonts w:cstheme="minorHAnsi"/>
          <w:sz w:val="24"/>
          <w:szCs w:val="24"/>
        </w:rPr>
        <w:t>“</w:t>
      </w:r>
      <w:r w:rsidRPr="005C4C98">
        <w:rPr>
          <w:rFonts w:cstheme="minorHAnsi"/>
          <w:sz w:val="24"/>
          <w:szCs w:val="24"/>
        </w:rPr>
        <w:t>mysqld.exe</w:t>
      </w:r>
      <w:r w:rsidR="00AA649B" w:rsidRPr="005C4C98">
        <w:rPr>
          <w:rFonts w:cstheme="minorHAnsi"/>
          <w:sz w:val="24"/>
          <w:szCs w:val="24"/>
        </w:rPr>
        <w:t>”</w:t>
      </w:r>
      <w:r w:rsidRPr="005C4C98">
        <w:rPr>
          <w:rFonts w:cstheme="minorHAnsi"/>
          <w:sz w:val="24"/>
          <w:szCs w:val="24"/>
        </w:rPr>
        <w:t xml:space="preserve"> –console then </w:t>
      </w:r>
      <w:r w:rsidRPr="005C4C98">
        <w:rPr>
          <w:rFonts w:cstheme="minorHAnsi"/>
          <w:noProof/>
          <w:sz w:val="24"/>
          <w:szCs w:val="24"/>
        </w:rPr>
        <w:t>press enter</w:t>
      </w:r>
    </w:p>
    <w:p w14:paraId="0C622428" w14:textId="77777777" w:rsidR="008F4A1F" w:rsidRPr="005C4C98" w:rsidRDefault="008F4A1F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Startup message should appear.  You are connected.</w:t>
      </w:r>
    </w:p>
    <w:p w14:paraId="4499BC19" w14:textId="77777777" w:rsidR="00236620" w:rsidRPr="005C4C98" w:rsidRDefault="000A5F79" w:rsidP="00FA7568">
      <w:pPr>
        <w:pStyle w:val="Heading2"/>
        <w:rPr>
          <w:rFonts w:asciiTheme="minorHAnsi" w:hAnsiTheme="minorHAnsi" w:cstheme="minorHAnsi"/>
        </w:rPr>
      </w:pPr>
      <w:bookmarkStart w:id="7" w:name="_Toc512617449"/>
      <w:r w:rsidRPr="005C4C98">
        <w:rPr>
          <w:rFonts w:asciiTheme="minorHAnsi" w:hAnsiTheme="minorHAnsi" w:cstheme="minorHAnsi"/>
          <w:highlight w:val="yellow"/>
        </w:rPr>
        <w:t>Java IDE:</w:t>
      </w:r>
      <w:bookmarkEnd w:id="7"/>
    </w:p>
    <w:p w14:paraId="67F88883" w14:textId="58D1D2A3" w:rsidR="00063AF9" w:rsidRPr="005C4C98" w:rsidRDefault="004B7A31" w:rsidP="00E36958">
      <w:pPr>
        <w:pStyle w:val="ChapterBodyCopy"/>
        <w:rPr>
          <w:rFonts w:cstheme="minorHAnsi"/>
          <w:sz w:val="24"/>
          <w:szCs w:val="24"/>
        </w:rPr>
      </w:pPr>
      <w:r w:rsidRPr="009B73B3">
        <w:rPr>
          <w:rFonts w:cstheme="minorHAnsi"/>
          <w:sz w:val="24"/>
          <w:szCs w:val="24"/>
        </w:rPr>
        <w:t>Do We need to put something here?</w:t>
      </w:r>
    </w:p>
    <w:p w14:paraId="4499FCD4" w14:textId="77777777" w:rsidR="008F4A1F" w:rsidRPr="005C4C98" w:rsidRDefault="008F4A1F" w:rsidP="008F4A1F">
      <w:pPr>
        <w:pStyle w:val="ChapterBodyCopy-Step"/>
        <w:numPr>
          <w:ilvl w:val="0"/>
          <w:numId w:val="0"/>
        </w:numPr>
        <w:ind w:left="720" w:hanging="360"/>
        <w:rPr>
          <w:rFonts w:cstheme="minorHAnsi"/>
          <w:sz w:val="24"/>
          <w:szCs w:val="24"/>
        </w:rPr>
      </w:pPr>
    </w:p>
    <w:p w14:paraId="628538CA" w14:textId="1B2CF945" w:rsidR="008F4A1F" w:rsidRPr="005C4C98" w:rsidRDefault="008F4A1F" w:rsidP="00FA7568">
      <w:pPr>
        <w:pStyle w:val="Heading1"/>
        <w:rPr>
          <w:rFonts w:asciiTheme="minorHAnsi" w:hAnsiTheme="minorHAnsi" w:cstheme="minorHAnsi"/>
        </w:rPr>
      </w:pPr>
      <w:bookmarkStart w:id="8" w:name="_Toc512617450"/>
      <w:r w:rsidRPr="005C4C98">
        <w:rPr>
          <w:rFonts w:asciiTheme="minorHAnsi" w:hAnsiTheme="minorHAnsi" w:cstheme="minorHAnsi"/>
          <w:highlight w:val="yellow"/>
        </w:rPr>
        <w:t>Notes</w:t>
      </w:r>
      <w:r w:rsidR="00FA7568" w:rsidRPr="005C4C98">
        <w:rPr>
          <w:rFonts w:asciiTheme="minorHAnsi" w:hAnsiTheme="minorHAnsi" w:cstheme="minorHAnsi"/>
          <w:highlight w:val="yellow"/>
        </w:rPr>
        <w:t xml:space="preserve"> and</w:t>
      </w:r>
      <w:r w:rsidRPr="005C4C98">
        <w:rPr>
          <w:rFonts w:asciiTheme="minorHAnsi" w:hAnsiTheme="minorHAnsi" w:cstheme="minorHAnsi"/>
          <w:highlight w:val="yellow"/>
        </w:rPr>
        <w:t xml:space="preserve"> Cautions</w:t>
      </w:r>
      <w:bookmarkEnd w:id="8"/>
    </w:p>
    <w:p w14:paraId="0083099D" w14:textId="77777777" w:rsidR="004B7A31" w:rsidRPr="005C4C98" w:rsidRDefault="004B7A31" w:rsidP="008F4A1F">
      <w:pPr>
        <w:pStyle w:val="ChapterBodyCopy-Step"/>
        <w:numPr>
          <w:ilvl w:val="0"/>
          <w:numId w:val="0"/>
        </w:numPr>
        <w:ind w:left="720" w:hanging="360"/>
        <w:rPr>
          <w:rFonts w:cstheme="minorHAnsi"/>
          <w:b/>
          <w:sz w:val="24"/>
          <w:szCs w:val="24"/>
        </w:rPr>
      </w:pPr>
    </w:p>
    <w:p w14:paraId="07741D8D" w14:textId="139CBEA0" w:rsidR="0044777E" w:rsidRPr="005C4C98" w:rsidRDefault="0044777E">
      <w:pPr>
        <w:rPr>
          <w:rFonts w:cstheme="minorHAnsi"/>
          <w:b/>
          <w:color w:val="000000" w:themeColor="text1"/>
          <w:sz w:val="24"/>
          <w:szCs w:val="24"/>
        </w:rPr>
      </w:pPr>
      <w:r w:rsidRPr="005C4C98">
        <w:rPr>
          <w:rFonts w:cstheme="minorHAnsi"/>
          <w:b/>
          <w:sz w:val="24"/>
          <w:szCs w:val="24"/>
        </w:rPr>
        <w:br w:type="page"/>
      </w:r>
    </w:p>
    <w:p w14:paraId="47780DD2" w14:textId="0C99257A" w:rsidR="00C068F4" w:rsidRPr="005C4C98" w:rsidRDefault="00AC4771" w:rsidP="001C207D">
      <w:pPr>
        <w:pStyle w:val="Heading1"/>
        <w:rPr>
          <w:rFonts w:asciiTheme="minorHAnsi" w:hAnsiTheme="minorHAnsi" w:cstheme="minorHAnsi"/>
        </w:rPr>
      </w:pPr>
      <w:bookmarkStart w:id="9" w:name="_Toc362179671"/>
      <w:bookmarkStart w:id="10" w:name="_Toc512617451"/>
      <w:r w:rsidRPr="005C4C98">
        <w:rPr>
          <w:rFonts w:asciiTheme="minorHAnsi" w:hAnsiTheme="minorHAnsi" w:cstheme="minorHAnsi"/>
        </w:rPr>
        <w:lastRenderedPageBreak/>
        <w:t xml:space="preserve">How to </w:t>
      </w:r>
      <w:r w:rsidR="00C068F4" w:rsidRPr="005C4C98">
        <w:rPr>
          <w:rFonts w:asciiTheme="minorHAnsi" w:hAnsiTheme="minorHAnsi" w:cstheme="minorHAnsi"/>
        </w:rPr>
        <w:t>Log In</w:t>
      </w:r>
      <w:bookmarkEnd w:id="10"/>
    </w:p>
    <w:p w14:paraId="0AA4E092" w14:textId="77777777" w:rsidR="009C327A" w:rsidRPr="009C327A" w:rsidRDefault="009C327A" w:rsidP="009C327A"/>
    <w:p w14:paraId="020A2D74" w14:textId="2DE98DC6" w:rsidR="00C068F4" w:rsidRDefault="00C068F4" w:rsidP="00C068F4">
      <w:pPr>
        <w:pStyle w:val="ListParagraph"/>
        <w:numPr>
          <w:ilvl w:val="0"/>
          <w:numId w:val="35"/>
        </w:numPr>
      </w:pPr>
      <w:r>
        <w:t xml:space="preserve">DB2 Inventory </w:t>
      </w:r>
      <w:r w:rsidR="009A5C57">
        <w:t>Management</w:t>
      </w:r>
      <w:r>
        <w:t xml:space="preserve"> comes with </w:t>
      </w:r>
      <w:r w:rsidR="009A5C57">
        <w:t>a pre-programmed user name of “user” and password “password”.</w:t>
      </w:r>
    </w:p>
    <w:p w14:paraId="73F0BF11" w14:textId="79647716" w:rsidR="009A5C57" w:rsidRDefault="009A5C57" w:rsidP="00C068F4">
      <w:pPr>
        <w:pStyle w:val="ListParagraph"/>
        <w:numPr>
          <w:ilvl w:val="0"/>
          <w:numId w:val="35"/>
        </w:numPr>
      </w:pPr>
      <w:r>
        <w:t xml:space="preserve">Log </w:t>
      </w:r>
      <w:r w:rsidR="00906483">
        <w:t>into</w:t>
      </w:r>
      <w:r>
        <w:t xml:space="preserve"> DB2</w:t>
      </w:r>
    </w:p>
    <w:p w14:paraId="02266D91" w14:textId="77777777" w:rsidR="00FC57EB" w:rsidRDefault="009165D0" w:rsidP="000F6091">
      <w:pPr>
        <w:keepNext/>
        <w:jc w:val="center"/>
      </w:pPr>
      <w:r>
        <w:rPr>
          <w:noProof/>
        </w:rPr>
        <w:drawing>
          <wp:inline distT="0" distB="0" distL="0" distR="0" wp14:anchorId="0ABF35C5" wp14:editId="7FF1C452">
            <wp:extent cx="5486400" cy="36823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9)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5DF22" w14:textId="582E315D" w:rsidR="00906483" w:rsidRPr="00C068F4" w:rsidRDefault="00FC57EB" w:rsidP="00FC57EB">
      <w:pPr>
        <w:pStyle w:val="Caption"/>
      </w:pPr>
      <w:r>
        <w:t xml:space="preserve">Log in Screen </w:t>
      </w:r>
      <w:r>
        <w:fldChar w:fldCharType="begin"/>
      </w:r>
      <w:r>
        <w:instrText xml:space="preserve"> SEQ Log_In_Screen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0BC850B8" w14:textId="77777777" w:rsidR="00C068F4" w:rsidRDefault="00C068F4" w:rsidP="0047550B">
      <w:pPr>
        <w:pStyle w:val="Heading3"/>
        <w:rPr>
          <w:rFonts w:asciiTheme="minorHAnsi" w:hAnsiTheme="minorHAnsi" w:cstheme="minorHAnsi"/>
          <w:sz w:val="24"/>
          <w:szCs w:val="24"/>
        </w:rPr>
      </w:pPr>
    </w:p>
    <w:p w14:paraId="2BE08D2D" w14:textId="62E64CDF" w:rsidR="0047550B" w:rsidRPr="005C4C98" w:rsidRDefault="009165D0" w:rsidP="001C207D">
      <w:pPr>
        <w:pStyle w:val="Heading1"/>
        <w:rPr>
          <w:rFonts w:asciiTheme="minorHAnsi" w:hAnsiTheme="minorHAnsi" w:cstheme="minorHAnsi"/>
        </w:rPr>
      </w:pPr>
      <w:bookmarkStart w:id="11" w:name="_Toc512617452"/>
      <w:r w:rsidRPr="005C4C98">
        <w:rPr>
          <w:rFonts w:asciiTheme="minorHAnsi" w:hAnsiTheme="minorHAnsi" w:cstheme="minorHAnsi"/>
        </w:rPr>
        <w:t xml:space="preserve">How to </w:t>
      </w:r>
      <w:r w:rsidR="008F4A1F" w:rsidRPr="005C4C98">
        <w:rPr>
          <w:rFonts w:asciiTheme="minorHAnsi" w:hAnsiTheme="minorHAnsi" w:cstheme="minorHAnsi"/>
        </w:rPr>
        <w:t>Create User</w:t>
      </w:r>
      <w:bookmarkEnd w:id="9"/>
      <w:bookmarkEnd w:id="11"/>
    </w:p>
    <w:p w14:paraId="381FEA11" w14:textId="77777777" w:rsidR="001C207D" w:rsidRPr="001C207D" w:rsidRDefault="001C207D" w:rsidP="001C207D"/>
    <w:p w14:paraId="6094D17C" w14:textId="0D141C62" w:rsidR="0047550B" w:rsidRPr="00726485" w:rsidRDefault="00591467" w:rsidP="0050378B">
      <w:pPr>
        <w:pStyle w:val="ChapterBodyCopy-Step"/>
        <w:numPr>
          <w:ilvl w:val="0"/>
          <w:numId w:val="6"/>
        </w:numPr>
        <w:rPr>
          <w:rFonts w:cstheme="minorHAnsi"/>
          <w:sz w:val="24"/>
          <w:szCs w:val="24"/>
        </w:rPr>
      </w:pPr>
      <w:r w:rsidRPr="00726485">
        <w:rPr>
          <w:rFonts w:cstheme="minorHAnsi"/>
          <w:sz w:val="24"/>
          <w:szCs w:val="24"/>
        </w:rPr>
        <w:t>Steps to create administrator and users</w:t>
      </w:r>
    </w:p>
    <w:p w14:paraId="48356F98" w14:textId="6CDB0992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on Users</w:t>
      </w:r>
      <w:r w:rsidR="009165D0">
        <w:rPr>
          <w:rFonts w:cstheme="minorHAnsi"/>
          <w:sz w:val="24"/>
          <w:szCs w:val="24"/>
        </w:rPr>
        <w:t xml:space="preserve"> from main selection window </w:t>
      </w:r>
    </w:p>
    <w:p w14:paraId="4506E320" w14:textId="2A0B0CB1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Add</w:t>
      </w:r>
      <w:r w:rsidR="001442F8">
        <w:rPr>
          <w:rFonts w:cstheme="minorHAnsi"/>
          <w:sz w:val="24"/>
          <w:szCs w:val="24"/>
        </w:rPr>
        <w:t xml:space="preserve"> </w:t>
      </w:r>
    </w:p>
    <w:p w14:paraId="3444125A" w14:textId="0E3422B4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nter new user name and password</w:t>
      </w:r>
    </w:p>
    <w:p w14:paraId="3280C45D" w14:textId="65F9E20E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Add</w:t>
      </w:r>
    </w:p>
    <w:p w14:paraId="10F9EA12" w14:textId="5DA1ECC3" w:rsidR="0047550B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Cancel</w:t>
      </w:r>
      <w:r w:rsidR="00BA68CC">
        <w:rPr>
          <w:rFonts w:cstheme="minorHAnsi"/>
          <w:sz w:val="24"/>
          <w:szCs w:val="24"/>
        </w:rPr>
        <w:t xml:space="preserve"> to go back to main selection window</w:t>
      </w:r>
    </w:p>
    <w:p w14:paraId="262ACA32" w14:textId="77777777" w:rsidR="00FC57EB" w:rsidRDefault="009165D0" w:rsidP="000F6091">
      <w:pPr>
        <w:pStyle w:val="ChapterBodyCopy-Stepa"/>
        <w:keepNext/>
        <w:numPr>
          <w:ilvl w:val="0"/>
          <w:numId w:val="0"/>
        </w:numPr>
        <w:jc w:val="center"/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448D6D1E" wp14:editId="3CCF2558">
            <wp:extent cx="5486400" cy="36918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8)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9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DA006" w14:textId="3487D3F4" w:rsidR="009165D0" w:rsidRDefault="00FC57EB" w:rsidP="00FC57EB">
      <w:pPr>
        <w:pStyle w:val="Caption"/>
      </w:pPr>
      <w:r>
        <w:t xml:space="preserve">Main Selection Window </w:t>
      </w:r>
      <w:r>
        <w:fldChar w:fldCharType="begin"/>
      </w:r>
      <w:r>
        <w:instrText xml:space="preserve"> SEQ Main_Selection_Window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4795BE90" w14:textId="77777777" w:rsidR="00FC57EB" w:rsidRDefault="001442F8" w:rsidP="000F6091">
      <w:pPr>
        <w:pStyle w:val="ChapterBodyCopy-Stepa"/>
        <w:keepNext/>
        <w:numPr>
          <w:ilvl w:val="0"/>
          <w:numId w:val="0"/>
        </w:numPr>
        <w:jc w:val="center"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760F067" wp14:editId="5B6EF835">
            <wp:extent cx="5486400" cy="3281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10)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C3C24" w14:textId="450EBE33" w:rsidR="001442F8" w:rsidRDefault="00FC57EB" w:rsidP="00FC57EB">
      <w:pPr>
        <w:pStyle w:val="Caption"/>
      </w:pPr>
      <w:r>
        <w:t xml:space="preserve">Add New Users </w:t>
      </w:r>
      <w:r>
        <w:fldChar w:fldCharType="begin"/>
      </w:r>
      <w:r>
        <w:instrText xml:space="preserve"> SEQ Add_New_Users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2DD54718" w14:textId="77777777" w:rsidR="008F2A96" w:rsidRDefault="008F2A96" w:rsidP="006A6D81">
      <w:pPr>
        <w:pStyle w:val="ChapterBodyCopy-Stepa"/>
        <w:numPr>
          <w:ilvl w:val="0"/>
          <w:numId w:val="0"/>
        </w:numPr>
        <w:rPr>
          <w:rFonts w:cstheme="minorHAnsi"/>
          <w:sz w:val="24"/>
          <w:szCs w:val="24"/>
        </w:rPr>
      </w:pPr>
    </w:p>
    <w:p w14:paraId="6FFE13F8" w14:textId="66EA0359" w:rsidR="006A6D81" w:rsidRPr="00726485" w:rsidRDefault="006A6D81" w:rsidP="006A6D81">
      <w:pPr>
        <w:pStyle w:val="ChapterBodyCopy-Stepa"/>
        <w:numPr>
          <w:ilvl w:val="0"/>
          <w:numId w:val="0"/>
        </w:numPr>
        <w:rPr>
          <w:rFonts w:cstheme="minorHAnsi"/>
          <w:sz w:val="24"/>
          <w:szCs w:val="24"/>
        </w:rPr>
      </w:pPr>
    </w:p>
    <w:p w14:paraId="08F9D237" w14:textId="77777777" w:rsidR="00FC57EB" w:rsidRDefault="009C327A" w:rsidP="000F6091">
      <w:pPr>
        <w:pStyle w:val="ChapterBodyCopy-Step"/>
        <w:keepNext/>
        <w:numPr>
          <w:ilvl w:val="0"/>
          <w:numId w:val="0"/>
        </w:numPr>
        <w:ind w:left="720" w:hanging="360"/>
        <w:jc w:val="center"/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5E75827" wp14:editId="2DAE5538">
            <wp:extent cx="5486400" cy="32816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11)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214A" w14:textId="7DD698F4" w:rsidR="009C327A" w:rsidRDefault="00FC57EB" w:rsidP="00FC57EB">
      <w:pPr>
        <w:pStyle w:val="Caption"/>
      </w:pPr>
      <w:r>
        <w:t xml:space="preserve">Add New Users </w:t>
      </w:r>
      <w:r>
        <w:fldChar w:fldCharType="begin"/>
      </w:r>
      <w:r>
        <w:instrText xml:space="preserve"> SEQ Add_New_Users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</w:p>
    <w:p w14:paraId="7057EA96" w14:textId="07185D5F" w:rsidR="001C207D" w:rsidRPr="005C4C98" w:rsidRDefault="00646059" w:rsidP="00646059">
      <w:pPr>
        <w:pStyle w:val="Heading1"/>
        <w:rPr>
          <w:rFonts w:asciiTheme="minorHAnsi" w:hAnsiTheme="minorHAnsi" w:cstheme="minorHAnsi"/>
        </w:rPr>
      </w:pPr>
      <w:bookmarkStart w:id="12" w:name="_Toc512617453"/>
      <w:r w:rsidRPr="005C4C98">
        <w:rPr>
          <w:rFonts w:asciiTheme="minorHAnsi" w:hAnsiTheme="minorHAnsi" w:cstheme="minorHAnsi"/>
        </w:rPr>
        <w:t>How to Add and Edit Data In Tables</w:t>
      </w:r>
      <w:bookmarkEnd w:id="12"/>
    </w:p>
    <w:p w14:paraId="358A7348" w14:textId="77777777" w:rsidR="00646059" w:rsidRPr="00646059" w:rsidRDefault="00646059" w:rsidP="00646059"/>
    <w:p w14:paraId="313AFF35" w14:textId="77777777" w:rsidR="009D1968" w:rsidRDefault="009D1968" w:rsidP="001C207D">
      <w:pPr>
        <w:pStyle w:val="ListParagraph"/>
        <w:numPr>
          <w:ilvl w:val="0"/>
          <w:numId w:val="36"/>
        </w:numPr>
      </w:pPr>
      <w:r>
        <w:t>Inventory, Users, Vendors, Customers, Orders, and Sales all allow this functionality</w:t>
      </w:r>
    </w:p>
    <w:p w14:paraId="6D5A1122" w14:textId="66CF8314" w:rsidR="001C207D" w:rsidRDefault="001C207D" w:rsidP="001C207D">
      <w:pPr>
        <w:pStyle w:val="ListParagraph"/>
        <w:numPr>
          <w:ilvl w:val="0"/>
          <w:numId w:val="36"/>
        </w:numPr>
      </w:pPr>
      <w:r>
        <w:t xml:space="preserve">Click </w:t>
      </w:r>
      <w:r w:rsidR="00A0307D">
        <w:t xml:space="preserve">desired table </w:t>
      </w:r>
      <w:r>
        <w:t>from main selection window</w:t>
      </w:r>
      <w:r w:rsidR="00251092">
        <w:t xml:space="preserve"> </w:t>
      </w:r>
    </w:p>
    <w:p w14:paraId="40B03243" w14:textId="53C2A259" w:rsidR="001C207D" w:rsidRDefault="00D60A94" w:rsidP="001C207D">
      <w:pPr>
        <w:pStyle w:val="ListParagraph"/>
        <w:numPr>
          <w:ilvl w:val="0"/>
          <w:numId w:val="36"/>
        </w:numPr>
      </w:pPr>
      <w:r>
        <w:t xml:space="preserve">Click Add to add new item or edit to edit </w:t>
      </w:r>
      <w:r w:rsidR="00A0307D">
        <w:t xml:space="preserve">an </w:t>
      </w:r>
      <w:r>
        <w:t>existing item</w:t>
      </w:r>
      <w:r w:rsidR="00FC57EB">
        <w:t xml:space="preserve"> </w:t>
      </w:r>
    </w:p>
    <w:p w14:paraId="400FA7E9" w14:textId="2C3CA31B" w:rsidR="00A0307D" w:rsidRDefault="00A0307D" w:rsidP="001C207D">
      <w:pPr>
        <w:pStyle w:val="ListParagraph"/>
        <w:numPr>
          <w:ilvl w:val="0"/>
          <w:numId w:val="36"/>
        </w:numPr>
      </w:pPr>
      <w:r>
        <w:t>Click Add or Edit when done</w:t>
      </w:r>
    </w:p>
    <w:p w14:paraId="45D7D4F9" w14:textId="117B27F3" w:rsidR="00A56745" w:rsidRDefault="00A0307D" w:rsidP="00A56745">
      <w:pPr>
        <w:pStyle w:val="ListParagraph"/>
        <w:numPr>
          <w:ilvl w:val="0"/>
          <w:numId w:val="36"/>
        </w:numPr>
      </w:pPr>
      <w:r>
        <w:t>Click Cancel to go back to Main selection window</w:t>
      </w:r>
    </w:p>
    <w:p w14:paraId="3CB84AA0" w14:textId="2076B3B6" w:rsidR="00875FAC" w:rsidRDefault="00875FAC" w:rsidP="00A56745">
      <w:pPr>
        <w:pStyle w:val="ListParagraph"/>
        <w:numPr>
          <w:ilvl w:val="0"/>
          <w:numId w:val="36"/>
        </w:numPr>
      </w:pPr>
      <w:r>
        <w:t>To check that new item was added click on table again to see new or updated data</w:t>
      </w:r>
    </w:p>
    <w:p w14:paraId="6CA9DF90" w14:textId="77777777" w:rsidR="00FC57EB" w:rsidRDefault="00251092" w:rsidP="000F609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8E2CAB2" wp14:editId="14E3329A">
            <wp:extent cx="5486400" cy="332867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12)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6F45A" w14:textId="0660D7CA" w:rsidR="00FC57EB" w:rsidRDefault="00FC57EB" w:rsidP="00FC57EB">
      <w:pPr>
        <w:pStyle w:val="Caption"/>
      </w:pPr>
      <w:r>
        <w:t xml:space="preserve">Add Inventory Items </w:t>
      </w:r>
      <w:r>
        <w:fldChar w:fldCharType="begin"/>
      </w:r>
      <w:r>
        <w:instrText xml:space="preserve"> SEQ Add_Inventory_Items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3794AB72" w14:textId="77777777" w:rsidR="00F04CB0" w:rsidRDefault="00F04CB0" w:rsidP="000F6091">
      <w:pPr>
        <w:keepNext/>
        <w:jc w:val="center"/>
      </w:pPr>
      <w:r>
        <w:rPr>
          <w:noProof/>
        </w:rPr>
        <w:drawing>
          <wp:inline distT="0" distB="0" distL="0" distR="0" wp14:anchorId="3DCA1FB2" wp14:editId="0F38DFA8">
            <wp:extent cx="5486400" cy="33299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14)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CC5ED" w14:textId="77D24D5C" w:rsidR="00251092" w:rsidRPr="00251092" w:rsidRDefault="00F04CB0" w:rsidP="00F04CB0">
      <w:pPr>
        <w:pStyle w:val="Caption"/>
      </w:pPr>
      <w:r>
        <w:t xml:space="preserve">Edit Customer </w:t>
      </w:r>
      <w:r>
        <w:fldChar w:fldCharType="begin"/>
      </w:r>
      <w:r>
        <w:instrText xml:space="preserve"> SEQ Edit_Customer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7A2A10A7" w14:textId="77777777" w:rsidR="00782DB8" w:rsidRPr="00726485" w:rsidRDefault="00782DB8" w:rsidP="00C5363B">
      <w:pPr>
        <w:pStyle w:val="ChapterBodyCopy"/>
        <w:rPr>
          <w:rFonts w:cstheme="minorHAnsi"/>
          <w:sz w:val="24"/>
          <w:szCs w:val="24"/>
        </w:rPr>
      </w:pPr>
    </w:p>
    <w:p w14:paraId="7A5AC3C9" w14:textId="77777777" w:rsidR="00591467" w:rsidRPr="00726485" w:rsidRDefault="00591467" w:rsidP="00C5363B">
      <w:pPr>
        <w:pStyle w:val="ChapterBodyCopy"/>
        <w:rPr>
          <w:rFonts w:cstheme="minorHAnsi"/>
          <w:sz w:val="24"/>
          <w:szCs w:val="24"/>
        </w:rPr>
      </w:pPr>
    </w:p>
    <w:p w14:paraId="0715E884" w14:textId="6EEB6A93" w:rsidR="00591467" w:rsidRPr="005C4C98" w:rsidRDefault="00200FBB" w:rsidP="00200FBB">
      <w:pPr>
        <w:pStyle w:val="Heading1"/>
        <w:rPr>
          <w:rFonts w:asciiTheme="minorHAnsi" w:hAnsiTheme="minorHAnsi" w:cstheme="minorHAnsi"/>
        </w:rPr>
      </w:pPr>
      <w:bookmarkStart w:id="13" w:name="_Toc512617454"/>
      <w:r w:rsidRPr="005C4C98">
        <w:rPr>
          <w:rFonts w:asciiTheme="minorHAnsi" w:hAnsiTheme="minorHAnsi" w:cstheme="minorHAnsi"/>
        </w:rPr>
        <w:lastRenderedPageBreak/>
        <w:t>How to Use the Reports Function</w:t>
      </w:r>
      <w:bookmarkEnd w:id="13"/>
    </w:p>
    <w:p w14:paraId="5864808A" w14:textId="22A400C8" w:rsidR="00200FBB" w:rsidRDefault="00200FBB" w:rsidP="00200FBB"/>
    <w:p w14:paraId="08BEB98C" w14:textId="130306EC" w:rsidR="00200FBB" w:rsidRDefault="00200FBB" w:rsidP="00200FBB">
      <w:pPr>
        <w:pStyle w:val="ListParagraph"/>
        <w:numPr>
          <w:ilvl w:val="0"/>
          <w:numId w:val="37"/>
        </w:numPr>
      </w:pPr>
      <w:r>
        <w:t>Click Reports from the main selection window</w:t>
      </w:r>
    </w:p>
    <w:p w14:paraId="762D364A" w14:textId="46B0A788" w:rsidR="00200FBB" w:rsidRDefault="00FE5A75" w:rsidP="00200FBB">
      <w:pPr>
        <w:pStyle w:val="ListParagraph"/>
        <w:numPr>
          <w:ilvl w:val="0"/>
          <w:numId w:val="37"/>
        </w:numPr>
      </w:pPr>
      <w:r>
        <w:t>Select which report type you want</w:t>
      </w:r>
    </w:p>
    <w:p w14:paraId="0217F7B5" w14:textId="6CC1E9EC" w:rsidR="00FE5A75" w:rsidRDefault="00FE5A75" w:rsidP="00200FBB">
      <w:pPr>
        <w:pStyle w:val="ListParagraph"/>
        <w:numPr>
          <w:ilvl w:val="0"/>
          <w:numId w:val="37"/>
        </w:numPr>
      </w:pPr>
      <w:r>
        <w:t>Select window of time</w:t>
      </w:r>
    </w:p>
    <w:p w14:paraId="66380196" w14:textId="0AB7A9AC" w:rsidR="00FE5A75" w:rsidRDefault="00FE5A75" w:rsidP="00200FBB">
      <w:pPr>
        <w:pStyle w:val="ListParagraph"/>
        <w:numPr>
          <w:ilvl w:val="0"/>
          <w:numId w:val="37"/>
        </w:numPr>
      </w:pPr>
      <w:r>
        <w:t>Click Report</w:t>
      </w:r>
    </w:p>
    <w:p w14:paraId="42F4D119" w14:textId="7FC18236" w:rsidR="00FE5A75" w:rsidRDefault="008410BC" w:rsidP="00200FBB">
      <w:pPr>
        <w:pStyle w:val="ListParagraph"/>
        <w:numPr>
          <w:ilvl w:val="0"/>
          <w:numId w:val="37"/>
        </w:numPr>
      </w:pPr>
      <w:r>
        <w:t>Close window to go back to Reports window</w:t>
      </w:r>
    </w:p>
    <w:p w14:paraId="64FC530D" w14:textId="77777777" w:rsidR="001B1ABE" w:rsidRDefault="001B1ABE" w:rsidP="000F6091">
      <w:pPr>
        <w:keepNext/>
        <w:jc w:val="center"/>
      </w:pPr>
      <w:r>
        <w:rPr>
          <w:noProof/>
        </w:rPr>
        <w:drawing>
          <wp:inline distT="0" distB="0" distL="0" distR="0" wp14:anchorId="0D059DFE" wp14:editId="78786116">
            <wp:extent cx="5486400" cy="36823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15)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D5438" w14:textId="69332E7F" w:rsidR="008410BC" w:rsidRDefault="001B1ABE" w:rsidP="001B1ABE">
      <w:pPr>
        <w:pStyle w:val="Caption"/>
      </w:pPr>
      <w:r>
        <w:t xml:space="preserve">Reports </w:t>
      </w:r>
      <w:r>
        <w:fldChar w:fldCharType="begin"/>
      </w:r>
      <w:r>
        <w:instrText xml:space="preserve"> SEQ Reports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69E6A48C" w14:textId="77777777" w:rsidR="001B1ABE" w:rsidRDefault="001B1ABE" w:rsidP="000F609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9854AD1" wp14:editId="77EE2CF7">
            <wp:extent cx="5174141" cy="5254388"/>
            <wp:effectExtent l="0" t="0" r="762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19)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83290" cy="526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A682" w14:textId="50B3BE08" w:rsidR="001B1ABE" w:rsidRDefault="001B1ABE" w:rsidP="001B1ABE">
      <w:pPr>
        <w:pStyle w:val="Caption"/>
      </w:pPr>
      <w:r>
        <w:t xml:space="preserve">Customer Order Report </w:t>
      </w:r>
      <w:r>
        <w:fldChar w:fldCharType="begin"/>
      </w:r>
      <w:r>
        <w:instrText xml:space="preserve"> SEQ Customer_Order_Report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7976AF55" w14:textId="3D429D53" w:rsidR="00502958" w:rsidRPr="005C4C98" w:rsidRDefault="00502958" w:rsidP="00502958">
      <w:pPr>
        <w:pStyle w:val="Heading1"/>
        <w:rPr>
          <w:rFonts w:asciiTheme="minorHAnsi" w:hAnsiTheme="minorHAnsi" w:cstheme="minorHAnsi"/>
        </w:rPr>
      </w:pPr>
      <w:bookmarkStart w:id="14" w:name="_Toc512617455"/>
      <w:r w:rsidRPr="005C4C98">
        <w:rPr>
          <w:rFonts w:asciiTheme="minorHAnsi" w:hAnsiTheme="minorHAnsi" w:cstheme="minorHAnsi"/>
        </w:rPr>
        <w:t>How to Use the Search Function</w:t>
      </w:r>
      <w:bookmarkEnd w:id="14"/>
    </w:p>
    <w:p w14:paraId="3E1962AD" w14:textId="405256CD" w:rsidR="00200FBB" w:rsidRDefault="00725C09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Search from Main Selection Window</w:t>
      </w:r>
    </w:p>
    <w:p w14:paraId="71739A73" w14:textId="73E6254C" w:rsidR="00725C09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lect table you want to search in</w:t>
      </w:r>
    </w:p>
    <w:p w14:paraId="5F31CDFE" w14:textId="017B9896" w:rsidR="007D3757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ype in search word</w:t>
      </w:r>
    </w:p>
    <w:p w14:paraId="7D9961FE" w14:textId="261ABC69" w:rsidR="007612D1" w:rsidRDefault="007612D1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Search</w:t>
      </w:r>
    </w:p>
    <w:p w14:paraId="6ABAC822" w14:textId="06B3B233" w:rsidR="007612D1" w:rsidRDefault="007612D1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Back to go back to the Search Window</w:t>
      </w:r>
    </w:p>
    <w:p w14:paraId="616E4FAD" w14:textId="013758B1" w:rsidR="007D3757" w:rsidRPr="00726485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search function will search all columns of data within</w:t>
      </w:r>
      <w:r w:rsidR="00197A73">
        <w:rPr>
          <w:rFonts w:cstheme="minorHAnsi"/>
          <w:sz w:val="24"/>
          <w:szCs w:val="24"/>
        </w:rPr>
        <w:t xml:space="preserve"> the</w:t>
      </w:r>
      <w:bookmarkStart w:id="15" w:name="_GoBack"/>
      <w:bookmarkEnd w:id="15"/>
      <w:r>
        <w:rPr>
          <w:rFonts w:cstheme="minorHAnsi"/>
          <w:sz w:val="24"/>
          <w:szCs w:val="24"/>
        </w:rPr>
        <w:t xml:space="preserve"> selected table</w:t>
      </w:r>
    </w:p>
    <w:p w14:paraId="7A978FBE" w14:textId="77777777" w:rsidR="003F190D" w:rsidRDefault="000F6091" w:rsidP="003F190D">
      <w:pPr>
        <w:pStyle w:val="ChapterBodyCopy"/>
        <w:keepNext/>
        <w:jc w:val="center"/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8FA944A" wp14:editId="1B35F369">
            <wp:extent cx="5186149" cy="350785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(21)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99143" cy="351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879F" w14:textId="0AC2BC3B" w:rsidR="000F6091" w:rsidRDefault="003F190D" w:rsidP="003F190D">
      <w:pPr>
        <w:pStyle w:val="Caption"/>
      </w:pPr>
      <w:r>
        <w:t xml:space="preserve">Search Window </w:t>
      </w:r>
      <w:r>
        <w:fldChar w:fldCharType="begin"/>
      </w:r>
      <w:r>
        <w:instrText xml:space="preserve"> SEQ Search_Window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6329558A" w14:textId="6D056579" w:rsidR="000F6091" w:rsidRDefault="000F6091" w:rsidP="003F190D">
      <w:pPr>
        <w:pStyle w:val="Caption"/>
        <w:jc w:val="center"/>
      </w:pPr>
      <w:r>
        <w:rPr>
          <w:noProof/>
        </w:rPr>
        <w:drawing>
          <wp:inline distT="0" distB="0" distL="0" distR="0" wp14:anchorId="13D464E6" wp14:editId="3D7B0644">
            <wp:extent cx="5213196" cy="3903260"/>
            <wp:effectExtent l="0" t="0" r="6985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23)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0449" cy="391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E2FAB" w14:textId="4D91502F" w:rsidR="000F6091" w:rsidRPr="000F6091" w:rsidRDefault="000F6091" w:rsidP="000F6091">
      <w:pPr>
        <w:pStyle w:val="Caption"/>
      </w:pPr>
      <w:r>
        <w:t xml:space="preserve">Search Results </w:t>
      </w:r>
      <w:r>
        <w:fldChar w:fldCharType="begin"/>
      </w:r>
      <w:r>
        <w:instrText xml:space="preserve"> SEQ Search_Results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</w:p>
    <w:p w14:paraId="08ECA147" w14:textId="77777777" w:rsidR="0044777E" w:rsidRPr="00726485" w:rsidRDefault="0044777E" w:rsidP="00C5363B">
      <w:pPr>
        <w:pStyle w:val="ChapterBodyCopy"/>
        <w:rPr>
          <w:rFonts w:cstheme="minorHAnsi"/>
          <w:sz w:val="24"/>
          <w:szCs w:val="24"/>
        </w:rPr>
      </w:pPr>
    </w:p>
    <w:p w14:paraId="1E73C6BF" w14:textId="2C6FA18B" w:rsidR="001F6404" w:rsidRPr="005C4C98" w:rsidRDefault="001F6404" w:rsidP="001F6404">
      <w:pPr>
        <w:pStyle w:val="Heading1"/>
        <w:rPr>
          <w:rFonts w:asciiTheme="minorHAnsi" w:hAnsiTheme="minorHAnsi" w:cstheme="minorHAnsi"/>
        </w:rPr>
      </w:pPr>
      <w:bookmarkStart w:id="16" w:name="_Toc362179672"/>
      <w:bookmarkStart w:id="17" w:name="_Toc512617456"/>
      <w:r w:rsidRPr="005C4C98">
        <w:rPr>
          <w:rStyle w:val="Heading1Char"/>
          <w:rFonts w:asciiTheme="minorHAnsi" w:hAnsiTheme="minorHAnsi" w:cstheme="minorHAnsi"/>
          <w:caps/>
        </w:rPr>
        <w:t>Standard Tables</w:t>
      </w:r>
      <w:bookmarkEnd w:id="17"/>
    </w:p>
    <w:p w14:paraId="7F82FF1F" w14:textId="5F3F6FFF" w:rsidR="00591467" w:rsidRPr="00726485" w:rsidRDefault="00F05340" w:rsidP="00591467">
      <w:pPr>
        <w:rPr>
          <w:rFonts w:cstheme="minorHAnsi"/>
          <w:sz w:val="24"/>
          <w:szCs w:val="24"/>
        </w:rPr>
      </w:pPr>
      <w:r w:rsidRPr="00726485">
        <w:br/>
      </w:r>
      <w:bookmarkEnd w:id="16"/>
      <w:r w:rsidR="00591467" w:rsidRPr="00726485">
        <w:t>The following tables come standard with the DB2 Inventory Management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591467" w:rsidRPr="00726485" w14:paraId="668D2A27" w14:textId="77777777" w:rsidTr="00591467">
        <w:tc>
          <w:tcPr>
            <w:tcW w:w="4315" w:type="dxa"/>
          </w:tcPr>
          <w:p w14:paraId="5F824398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Table</w:t>
            </w:r>
          </w:p>
        </w:tc>
        <w:tc>
          <w:tcPr>
            <w:tcW w:w="4315" w:type="dxa"/>
          </w:tcPr>
          <w:p w14:paraId="2367F776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Description</w:t>
            </w:r>
          </w:p>
        </w:tc>
      </w:tr>
      <w:tr w:rsidR="00591467" w:rsidRPr="00726485" w14:paraId="195D20FF" w14:textId="77777777" w:rsidTr="00591467">
        <w:tc>
          <w:tcPr>
            <w:tcW w:w="4315" w:type="dxa"/>
          </w:tcPr>
          <w:p w14:paraId="50971486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Items</w:t>
            </w:r>
          </w:p>
        </w:tc>
        <w:tc>
          <w:tcPr>
            <w:tcW w:w="4315" w:type="dxa"/>
          </w:tcPr>
          <w:p w14:paraId="4EFB4A45" w14:textId="66E531AD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information about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thing</w:t>
            </w:r>
            <w:r w:rsidRPr="00726485">
              <w:rPr>
                <w:rFonts w:cstheme="minorHAnsi"/>
                <w:noProof/>
                <w:sz w:val="24"/>
                <w:szCs w:val="24"/>
              </w:rPr>
              <w:t>s</w:t>
            </w:r>
            <w:r w:rsidRPr="00726485">
              <w:rPr>
                <w:rFonts w:cstheme="minorHAnsi"/>
                <w:sz w:val="24"/>
                <w:szCs w:val="24"/>
              </w:rPr>
              <w:t xml:space="preserve"> available in inventory such as quantity and vendor.</w:t>
            </w:r>
          </w:p>
        </w:tc>
      </w:tr>
      <w:tr w:rsidR="00591467" w:rsidRPr="00726485" w14:paraId="6D06C040" w14:textId="77777777" w:rsidTr="00591467">
        <w:tc>
          <w:tcPr>
            <w:tcW w:w="4315" w:type="dxa"/>
          </w:tcPr>
          <w:p w14:paraId="24C787A4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alesDetails</w:t>
            </w:r>
          </w:p>
        </w:tc>
        <w:tc>
          <w:tcPr>
            <w:tcW w:w="4315" w:type="dxa"/>
          </w:tcPr>
          <w:p w14:paraId="15AB707A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actual items per sale </w:t>
            </w:r>
          </w:p>
        </w:tc>
      </w:tr>
      <w:tr w:rsidR="00591467" w:rsidRPr="00726485" w14:paraId="5B0E5DCF" w14:textId="77777777" w:rsidTr="00591467">
        <w:tc>
          <w:tcPr>
            <w:tcW w:w="4315" w:type="dxa"/>
          </w:tcPr>
          <w:p w14:paraId="370A3F7A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ales</w:t>
            </w:r>
          </w:p>
        </w:tc>
        <w:tc>
          <w:tcPr>
            <w:tcW w:w="4315" w:type="dxa"/>
          </w:tcPr>
          <w:p w14:paraId="1F31F846" w14:textId="495BBABC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necessary</w:t>
            </w:r>
            <w:r w:rsidRPr="00726485">
              <w:rPr>
                <w:rFonts w:cstheme="minorHAnsi"/>
                <w:sz w:val="24"/>
                <w:szCs w:val="24"/>
              </w:rPr>
              <w:t xml:space="preserve"> information about sales to customers</w:t>
            </w:r>
          </w:p>
        </w:tc>
      </w:tr>
      <w:tr w:rsidR="00591467" w:rsidRPr="00726485" w14:paraId="55CD50B4" w14:textId="77777777" w:rsidTr="00591467">
        <w:tc>
          <w:tcPr>
            <w:tcW w:w="4315" w:type="dxa"/>
          </w:tcPr>
          <w:p w14:paraId="5131B9DF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OrdersDetails</w:t>
            </w:r>
          </w:p>
        </w:tc>
        <w:tc>
          <w:tcPr>
            <w:tcW w:w="4315" w:type="dxa"/>
          </w:tcPr>
          <w:p w14:paraId="7BB47A86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actual items ordered per order</w:t>
            </w:r>
          </w:p>
        </w:tc>
      </w:tr>
      <w:tr w:rsidR="00591467" w:rsidRPr="00726485" w14:paraId="7DE07BE2" w14:textId="77777777" w:rsidTr="00591467">
        <w:tc>
          <w:tcPr>
            <w:tcW w:w="4315" w:type="dxa"/>
          </w:tcPr>
          <w:p w14:paraId="409DE421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Orders</w:t>
            </w:r>
          </w:p>
        </w:tc>
        <w:tc>
          <w:tcPr>
            <w:tcW w:w="4315" w:type="dxa"/>
          </w:tcPr>
          <w:p w14:paraId="04459E8F" w14:textId="42D7FF6D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necessary</w:t>
            </w:r>
            <w:r w:rsidRPr="00726485">
              <w:rPr>
                <w:rFonts w:cstheme="minorHAnsi"/>
                <w:sz w:val="24"/>
                <w:szCs w:val="24"/>
              </w:rPr>
              <w:t xml:space="preserve"> information about </w:t>
            </w:r>
            <w:r w:rsidRPr="00726485">
              <w:rPr>
                <w:rFonts w:cstheme="minorHAnsi"/>
                <w:noProof/>
                <w:sz w:val="24"/>
                <w:szCs w:val="24"/>
              </w:rPr>
              <w:t>orders</w:t>
            </w:r>
            <w:r w:rsidRPr="00726485">
              <w:rPr>
                <w:rFonts w:cstheme="minorHAnsi"/>
                <w:sz w:val="24"/>
                <w:szCs w:val="24"/>
              </w:rPr>
              <w:t xml:space="preserve"> made </w:t>
            </w:r>
            <w:r w:rsidR="00AA649B" w:rsidRPr="00726485">
              <w:rPr>
                <w:rFonts w:cstheme="minorHAnsi"/>
                <w:sz w:val="24"/>
                <w:szCs w:val="24"/>
              </w:rPr>
              <w:t>from</w:t>
            </w:r>
            <w:r w:rsidRPr="00726485">
              <w:rPr>
                <w:rFonts w:cstheme="minorHAnsi"/>
                <w:sz w:val="24"/>
                <w:szCs w:val="24"/>
              </w:rPr>
              <w:t xml:space="preserve"> </w:t>
            </w:r>
            <w:r w:rsidR="00AA649B" w:rsidRPr="00726485">
              <w:rPr>
                <w:rFonts w:cstheme="minorHAnsi"/>
                <w:sz w:val="24"/>
                <w:szCs w:val="24"/>
              </w:rPr>
              <w:t>vendors</w:t>
            </w:r>
            <w:r w:rsidRPr="00726485">
              <w:rPr>
                <w:rFonts w:cstheme="minorHAnsi"/>
                <w:sz w:val="24"/>
                <w:szCs w:val="24"/>
              </w:rPr>
              <w:t xml:space="preserve"> such as items ordered, date, and quantity</w:t>
            </w:r>
          </w:p>
        </w:tc>
      </w:tr>
      <w:tr w:rsidR="00591467" w:rsidRPr="00726485" w14:paraId="744BC980" w14:textId="77777777" w:rsidTr="00591467">
        <w:tc>
          <w:tcPr>
            <w:tcW w:w="4315" w:type="dxa"/>
          </w:tcPr>
          <w:p w14:paraId="27FD8630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Customers</w:t>
            </w:r>
          </w:p>
        </w:tc>
        <w:tc>
          <w:tcPr>
            <w:tcW w:w="4315" w:type="dxa"/>
          </w:tcPr>
          <w:p w14:paraId="4411A74B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information about customers such as contact information</w:t>
            </w:r>
          </w:p>
        </w:tc>
      </w:tr>
      <w:tr w:rsidR="00591467" w:rsidRPr="00726485" w14:paraId="11F119FA" w14:textId="77777777" w:rsidTr="00591467">
        <w:tc>
          <w:tcPr>
            <w:tcW w:w="4315" w:type="dxa"/>
          </w:tcPr>
          <w:p w14:paraId="1A7E2ADD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Vendors</w:t>
            </w:r>
          </w:p>
        </w:tc>
        <w:tc>
          <w:tcPr>
            <w:tcW w:w="4315" w:type="dxa"/>
          </w:tcPr>
          <w:p w14:paraId="753F2165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information on vendors such as name, </w:t>
            </w:r>
            <w:r w:rsidRPr="00726485">
              <w:rPr>
                <w:rFonts w:cstheme="minorHAnsi"/>
                <w:noProof/>
                <w:sz w:val="24"/>
                <w:szCs w:val="24"/>
              </w:rPr>
              <w:t>poc</w:t>
            </w:r>
            <w:r w:rsidRPr="00726485">
              <w:rPr>
                <w:rFonts w:cstheme="minorHAnsi"/>
                <w:sz w:val="24"/>
                <w:szCs w:val="24"/>
              </w:rPr>
              <w:t>, and contact info</w:t>
            </w:r>
          </w:p>
        </w:tc>
      </w:tr>
      <w:tr w:rsidR="00591467" w:rsidRPr="00726485" w14:paraId="1200030F" w14:textId="77777777" w:rsidTr="00591467">
        <w:tc>
          <w:tcPr>
            <w:tcW w:w="4315" w:type="dxa"/>
          </w:tcPr>
          <w:p w14:paraId="697E5014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Invoices</w:t>
            </w:r>
          </w:p>
        </w:tc>
        <w:tc>
          <w:tcPr>
            <w:tcW w:w="4315" w:type="dxa"/>
          </w:tcPr>
          <w:p w14:paraId="2DD2FB50" w14:textId="77777777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information about invoice details such as invoice number, order number, and date</w:t>
            </w:r>
          </w:p>
        </w:tc>
      </w:tr>
      <w:tr w:rsidR="00591467" w:rsidRPr="00726485" w14:paraId="68DAE968" w14:textId="77777777" w:rsidTr="00591467">
        <w:tc>
          <w:tcPr>
            <w:tcW w:w="4315" w:type="dxa"/>
          </w:tcPr>
          <w:p w14:paraId="25820582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Payments</w:t>
            </w:r>
          </w:p>
        </w:tc>
        <w:tc>
          <w:tcPr>
            <w:tcW w:w="4315" w:type="dxa"/>
          </w:tcPr>
          <w:p w14:paraId="081A0267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payment information to vendors</w:t>
            </w:r>
            <w:r w:rsidR="000D2542" w:rsidRPr="00726485">
              <w:rPr>
                <w:rFonts w:cstheme="minorHAnsi"/>
                <w:sz w:val="24"/>
                <w:szCs w:val="24"/>
              </w:rPr>
              <w:t xml:space="preserve"> (invoice number, vendor id, bill total, bill balance.</w:t>
            </w:r>
          </w:p>
        </w:tc>
      </w:tr>
    </w:tbl>
    <w:p w14:paraId="31391944" w14:textId="0145B0F5" w:rsidR="005F36BE" w:rsidRDefault="005F36BE" w:rsidP="00C5363B">
      <w:pPr>
        <w:pStyle w:val="ChapterBodyCopy"/>
        <w:rPr>
          <w:rFonts w:cstheme="minorHAnsi"/>
          <w:sz w:val="24"/>
          <w:szCs w:val="24"/>
        </w:rPr>
      </w:pPr>
    </w:p>
    <w:p w14:paraId="69A264F8" w14:textId="77777777" w:rsidR="00EE6E37" w:rsidRDefault="00EE6E37" w:rsidP="00C5363B">
      <w:pPr>
        <w:pStyle w:val="ChapterBodyCopy"/>
        <w:rPr>
          <w:rFonts w:cstheme="minorHAnsi"/>
          <w:sz w:val="24"/>
          <w:szCs w:val="24"/>
        </w:rPr>
      </w:pPr>
    </w:p>
    <w:p w14:paraId="768B216A" w14:textId="3F712537" w:rsidR="000D2542" w:rsidRPr="005C4C98" w:rsidRDefault="002F0793" w:rsidP="002F0793">
      <w:pPr>
        <w:pStyle w:val="Heading1"/>
        <w:rPr>
          <w:rFonts w:asciiTheme="minorHAnsi" w:hAnsiTheme="minorHAnsi" w:cstheme="minorHAnsi"/>
        </w:rPr>
      </w:pPr>
      <w:bookmarkStart w:id="18" w:name="_Toc362179673"/>
      <w:bookmarkStart w:id="19" w:name="_Toc512617457"/>
      <w:r w:rsidRPr="009D5F91">
        <w:rPr>
          <w:rFonts w:asciiTheme="minorHAnsi" w:hAnsiTheme="minorHAnsi" w:cstheme="minorHAnsi"/>
          <w:highlight w:val="yellow"/>
        </w:rPr>
        <w:lastRenderedPageBreak/>
        <w:t>How to use the Alert Functionality</w:t>
      </w:r>
      <w:bookmarkEnd w:id="19"/>
    </w:p>
    <w:p w14:paraId="72AD80B9" w14:textId="77777777" w:rsidR="002F0793" w:rsidRPr="005C4C98" w:rsidRDefault="002F0793" w:rsidP="002F0793">
      <w:pPr>
        <w:rPr>
          <w:rFonts w:cstheme="minorHAnsi"/>
        </w:rPr>
      </w:pPr>
    </w:p>
    <w:p w14:paraId="528DC5EF" w14:textId="77777777" w:rsidR="000D2542" w:rsidRPr="005C4C98" w:rsidRDefault="000D2542" w:rsidP="000D2542">
      <w:pPr>
        <w:ind w:left="576"/>
        <w:rPr>
          <w:rFonts w:cstheme="minorHAnsi"/>
          <w:sz w:val="24"/>
          <w:szCs w:val="24"/>
          <w:highlight w:val="yellow"/>
        </w:rPr>
      </w:pPr>
      <w:r w:rsidRPr="005C4C98">
        <w:rPr>
          <w:rFonts w:cstheme="minorHAnsi"/>
          <w:sz w:val="24"/>
          <w:szCs w:val="24"/>
          <w:highlight w:val="yellow"/>
        </w:rPr>
        <w:t>Here we show how to set thresholds for alerts such as item out, item low, items expiring.</w:t>
      </w:r>
    </w:p>
    <w:p w14:paraId="23EF475B" w14:textId="77777777" w:rsidR="000D2542" w:rsidRPr="005C4C98" w:rsidRDefault="000D2542" w:rsidP="000D2542">
      <w:pPr>
        <w:ind w:left="576"/>
        <w:rPr>
          <w:rFonts w:cstheme="minorHAnsi"/>
          <w:sz w:val="24"/>
          <w:szCs w:val="24"/>
          <w:highlight w:val="yellow"/>
        </w:rPr>
      </w:pPr>
    </w:p>
    <w:p w14:paraId="2D912642" w14:textId="77777777" w:rsidR="002644F9" w:rsidRPr="005C4C98" w:rsidRDefault="002644F9" w:rsidP="002644F9">
      <w:pPr>
        <w:pStyle w:val="Heading3"/>
        <w:rPr>
          <w:rFonts w:asciiTheme="minorHAnsi" w:hAnsiTheme="minorHAnsi" w:cstheme="minorHAnsi"/>
          <w:sz w:val="24"/>
          <w:szCs w:val="24"/>
          <w:highlight w:val="yellow"/>
        </w:rPr>
      </w:pPr>
      <w:bookmarkStart w:id="20" w:name="_Toc512617458"/>
      <w:r w:rsidRPr="005C4C98">
        <w:rPr>
          <w:rFonts w:asciiTheme="minorHAnsi" w:hAnsiTheme="minorHAnsi" w:cstheme="minorHAnsi"/>
          <w:sz w:val="24"/>
          <w:szCs w:val="24"/>
          <w:highlight w:val="yellow"/>
        </w:rPr>
        <w:t>Item Out</w:t>
      </w:r>
      <w:bookmarkEnd w:id="20"/>
    </w:p>
    <w:p w14:paraId="34756E4B" w14:textId="77777777" w:rsidR="002644F9" w:rsidRPr="005C4C98" w:rsidRDefault="002644F9" w:rsidP="002644F9">
      <w:pPr>
        <w:rPr>
          <w:rFonts w:cstheme="minorHAnsi"/>
          <w:sz w:val="24"/>
          <w:szCs w:val="24"/>
          <w:highlight w:val="yellow"/>
        </w:rPr>
      </w:pPr>
    </w:p>
    <w:p w14:paraId="1815158E" w14:textId="77777777" w:rsidR="002644F9" w:rsidRPr="005C4C98" w:rsidRDefault="002644F9">
      <w:pPr>
        <w:pStyle w:val="Heading3"/>
        <w:rPr>
          <w:rFonts w:asciiTheme="minorHAnsi" w:hAnsiTheme="minorHAnsi" w:cstheme="minorHAnsi"/>
          <w:sz w:val="24"/>
          <w:szCs w:val="24"/>
          <w:highlight w:val="yellow"/>
        </w:rPr>
      </w:pPr>
      <w:bookmarkStart w:id="21" w:name="_Toc512617459"/>
      <w:r w:rsidRPr="005C4C98">
        <w:rPr>
          <w:rFonts w:asciiTheme="minorHAnsi" w:hAnsiTheme="minorHAnsi" w:cstheme="minorHAnsi"/>
          <w:sz w:val="24"/>
          <w:szCs w:val="24"/>
          <w:highlight w:val="yellow"/>
        </w:rPr>
        <w:t>Item Low</w:t>
      </w:r>
      <w:bookmarkEnd w:id="21"/>
    </w:p>
    <w:p w14:paraId="7BE8A80C" w14:textId="77777777" w:rsidR="002644F9" w:rsidRPr="005C4C98" w:rsidRDefault="002644F9" w:rsidP="002644F9">
      <w:pPr>
        <w:rPr>
          <w:rFonts w:cstheme="minorHAnsi"/>
          <w:sz w:val="24"/>
          <w:szCs w:val="24"/>
          <w:highlight w:val="yellow"/>
        </w:rPr>
      </w:pPr>
    </w:p>
    <w:p w14:paraId="14870468" w14:textId="705DEB7F" w:rsidR="00DE73E1" w:rsidRPr="005C4C98" w:rsidRDefault="002644F9" w:rsidP="00236620">
      <w:pPr>
        <w:pStyle w:val="Heading3"/>
        <w:rPr>
          <w:rFonts w:asciiTheme="minorHAnsi" w:hAnsiTheme="minorHAnsi" w:cstheme="minorHAnsi"/>
          <w:sz w:val="24"/>
          <w:szCs w:val="24"/>
        </w:rPr>
      </w:pPr>
      <w:bookmarkStart w:id="22" w:name="_Toc512617460"/>
      <w:r w:rsidRPr="005C4C98">
        <w:rPr>
          <w:rFonts w:asciiTheme="minorHAnsi" w:hAnsiTheme="minorHAnsi" w:cstheme="minorHAnsi"/>
          <w:sz w:val="24"/>
          <w:szCs w:val="24"/>
          <w:highlight w:val="yellow"/>
        </w:rPr>
        <w:t>Item Expiring</w:t>
      </w:r>
      <w:bookmarkEnd w:id="18"/>
      <w:bookmarkEnd w:id="22"/>
    </w:p>
    <w:sectPr w:rsidR="00DE73E1" w:rsidRPr="005C4C98" w:rsidSect="000C403C">
      <w:headerReference w:type="default" r:id="rId25"/>
      <w:footerReference w:type="default" r:id="rId26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6C0D79" w14:textId="77777777" w:rsidR="00EA7886" w:rsidRDefault="00EA7886" w:rsidP="000C403C">
      <w:pPr>
        <w:spacing w:after="0"/>
      </w:pPr>
      <w:r>
        <w:separator/>
      </w:r>
    </w:p>
  </w:endnote>
  <w:endnote w:type="continuationSeparator" w:id="0">
    <w:p w14:paraId="6429F54D" w14:textId="77777777" w:rsidR="00EA7886" w:rsidRDefault="00EA7886" w:rsidP="000C4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00000000" w:usb1="00000000" w:usb2="00000000" w:usb3="00000000" w:csb0="00000001" w:csb1="00000000"/>
  </w:font>
  <w:font w:name="Helvetica Neue Light">
    <w:charset w:val="00"/>
    <w:family w:val="auto"/>
    <w:pitch w:val="variable"/>
    <w:sig w:usb0="03000000" w:usb1="00000000" w:usb2="00000000" w:usb3="00000000" w:csb0="00000001" w:csb1="00000000"/>
  </w:font>
  <w:font w:name="ヒラギノ角ゴ Pro W3">
    <w:charset w:val="00"/>
    <w:family w:val="roman"/>
    <w:pitch w:val="default"/>
  </w:font>
  <w:font w:name="Helvetica Neue UltraLight">
    <w:charset w:val="00"/>
    <w:family w:val="auto"/>
    <w:pitch w:val="variable"/>
    <w:sig w:usb0="03000000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4" w:space="0" w:color="009900"/>
        <w:insideH w:val="single" w:sz="4" w:space="0" w:color="FF6600"/>
        <w:insideV w:val="single" w:sz="4" w:space="0" w:color="009900"/>
      </w:tblBorders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8858"/>
      <w:gridCol w:w="502"/>
    </w:tblGrid>
    <w:tr w:rsidR="006E2FD0" w:rsidRPr="0025191F" w14:paraId="15CF5C5A" w14:textId="77777777" w:rsidTr="00BE134F">
      <w:tc>
        <w:tcPr>
          <w:tcW w:w="4732" w:type="pct"/>
          <w:vAlign w:val="center"/>
        </w:tcPr>
        <w:p w14:paraId="537D0098" w14:textId="77777777" w:rsidR="001C5B3C" w:rsidRPr="001C5B3C" w:rsidRDefault="001C5B3C" w:rsidP="00BE134F">
          <w:pPr>
            <w:pBdr>
              <w:top w:val="single" w:sz="4" w:space="1" w:color="008000"/>
            </w:pBdr>
            <w:tabs>
              <w:tab w:val="center" w:pos="5040"/>
              <w:tab w:val="right" w:pos="9000"/>
              <w:tab w:val="right" w:pos="14760"/>
            </w:tabs>
            <w:spacing w:after="0" w:line="240" w:lineRule="auto"/>
            <w:rPr>
              <w:rFonts w:ascii="Arial" w:hAnsi="Arial" w:cs="Arial"/>
              <w:color w:val="595959"/>
              <w:sz w:val="18"/>
              <w:szCs w:val="18"/>
            </w:rPr>
          </w:pPr>
        </w:p>
      </w:tc>
      <w:tc>
        <w:tcPr>
          <w:tcW w:w="268" w:type="pct"/>
          <w:vAlign w:val="center"/>
        </w:tcPr>
        <w:p w14:paraId="7D8C98D0" w14:textId="5C7AD6EB" w:rsidR="006E2FD0" w:rsidRPr="009C7DE5" w:rsidRDefault="006E2FD0" w:rsidP="00A411E0">
          <w:pPr>
            <w:pStyle w:val="Footer"/>
          </w:pPr>
          <w:r w:rsidRPr="004D6998">
            <w:fldChar w:fldCharType="begin"/>
          </w:r>
          <w:r w:rsidRPr="004D6998">
            <w:instrText xml:space="preserve"> PAGE   \* MERGEFORMAT </w:instrText>
          </w:r>
          <w:r w:rsidRPr="004D6998">
            <w:fldChar w:fldCharType="separate"/>
          </w:r>
          <w:r w:rsidR="0044777E">
            <w:rPr>
              <w:noProof/>
            </w:rPr>
            <w:t>iv</w:t>
          </w:r>
          <w:r w:rsidRPr="004D6998">
            <w:fldChar w:fldCharType="end"/>
          </w:r>
        </w:p>
      </w:tc>
    </w:tr>
  </w:tbl>
  <w:p w14:paraId="4F1694AD" w14:textId="77777777" w:rsidR="006E2FD0" w:rsidRPr="00BE134F" w:rsidRDefault="006E2FD0" w:rsidP="00A41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ACF93F" w14:textId="77777777" w:rsidR="002644F9" w:rsidRDefault="002644F9"/>
  <w:tbl>
    <w:tblPr>
      <w:tblW w:w="5000" w:type="pct"/>
      <w:tblBorders>
        <w:top w:val="single" w:sz="4" w:space="0" w:color="009900"/>
        <w:insideH w:val="single" w:sz="4" w:space="0" w:color="FF6600"/>
        <w:insideV w:val="single" w:sz="4" w:space="0" w:color="009900"/>
      </w:tblBorders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8177"/>
      <w:gridCol w:w="463"/>
    </w:tblGrid>
    <w:tr w:rsidR="00DF635A" w:rsidRPr="0025191F" w14:paraId="60837706" w14:textId="77777777" w:rsidTr="00C41695">
      <w:tc>
        <w:tcPr>
          <w:tcW w:w="4732" w:type="pct"/>
          <w:vAlign w:val="center"/>
        </w:tcPr>
        <w:p w14:paraId="20E2C473" w14:textId="77777777" w:rsidR="00DF635A" w:rsidRPr="004D6998" w:rsidRDefault="00DF635A" w:rsidP="00C41695">
          <w:pPr>
            <w:pBdr>
              <w:top w:val="single" w:sz="4" w:space="1" w:color="008000"/>
            </w:pBdr>
            <w:tabs>
              <w:tab w:val="center" w:pos="5040"/>
              <w:tab w:val="right" w:pos="9000"/>
              <w:tab w:val="right" w:pos="14760"/>
            </w:tabs>
            <w:spacing w:after="0" w:line="240" w:lineRule="auto"/>
            <w:rPr>
              <w:color w:val="595959"/>
            </w:rPr>
          </w:pPr>
        </w:p>
      </w:tc>
      <w:tc>
        <w:tcPr>
          <w:tcW w:w="268" w:type="pct"/>
          <w:vAlign w:val="center"/>
        </w:tcPr>
        <w:p w14:paraId="36972C18" w14:textId="0B7DC228" w:rsidR="00DF635A" w:rsidRPr="009C7DE5" w:rsidRDefault="00DF635A" w:rsidP="00A411E0">
          <w:pPr>
            <w:pStyle w:val="Footer"/>
          </w:pPr>
          <w:r w:rsidRPr="004D6998">
            <w:fldChar w:fldCharType="begin"/>
          </w:r>
          <w:r w:rsidRPr="004D6998">
            <w:instrText xml:space="preserve"> PAGE   \* MERGEFORMAT </w:instrText>
          </w:r>
          <w:r w:rsidRPr="004D6998">
            <w:fldChar w:fldCharType="separate"/>
          </w:r>
          <w:r w:rsidR="0044777E">
            <w:rPr>
              <w:noProof/>
            </w:rPr>
            <w:t>8</w:t>
          </w:r>
          <w:r w:rsidRPr="004D6998">
            <w:fldChar w:fldCharType="end"/>
          </w:r>
        </w:p>
      </w:tc>
    </w:tr>
  </w:tbl>
  <w:p w14:paraId="2E7A0702" w14:textId="77777777" w:rsidR="006E2FD0" w:rsidRPr="000E0DDA" w:rsidRDefault="006E2FD0" w:rsidP="000E0DDA">
    <w:pPr>
      <w:spacing w:after="0" w:line="240" w:lineRule="auto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6594EB" w14:textId="77777777" w:rsidR="00EA7886" w:rsidRDefault="00EA7886" w:rsidP="000C403C">
      <w:pPr>
        <w:spacing w:after="0"/>
      </w:pPr>
      <w:r>
        <w:separator/>
      </w:r>
    </w:p>
  </w:footnote>
  <w:footnote w:type="continuationSeparator" w:id="0">
    <w:p w14:paraId="5216F854" w14:textId="77777777" w:rsidR="00EA7886" w:rsidRDefault="00EA7886" w:rsidP="000C40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DCCE1" w14:textId="77777777" w:rsidR="00700E56" w:rsidRPr="009B23B9" w:rsidRDefault="00700E56" w:rsidP="00700E56">
    <w:pPr>
      <w:tabs>
        <w:tab w:val="center" w:pos="4680"/>
        <w:tab w:val="right" w:pos="9000"/>
      </w:tabs>
      <w:spacing w:before="120" w:after="60" w:line="240" w:lineRule="auto"/>
      <w:ind w:left="-360" w:right="-360"/>
      <w:rPr>
        <w:rFonts w:ascii="Haettenschweiler" w:eastAsia="Times New Roman" w:hAnsi="Haettenschweiler" w:cs="Arial"/>
        <w:color w:val="008000"/>
        <w:sz w:val="40"/>
        <w:lang w:eastAsia="ja-JP"/>
      </w:rPr>
    </w:pPr>
    <w:r>
      <w:rPr>
        <w:rFonts w:ascii="Haettenschweiler" w:eastAsia="Times New Roman" w:hAnsi="Haettenschweiler" w:cs="Arial"/>
        <w:color w:val="008000"/>
        <w:sz w:val="40"/>
        <w:lang w:eastAsia="ja-JP"/>
      </w:rPr>
      <w:t xml:space="preserve">DB2 Inventory Management                                         </w:t>
    </w:r>
    <w:r w:rsidRPr="00BE134F">
      <w:rPr>
        <w:rFonts w:ascii="Haettenschweiler" w:eastAsia="Times New Roman" w:hAnsi="Haettenschweiler" w:cs="Arial"/>
        <w:color w:val="008000"/>
        <w:sz w:val="40"/>
        <w:lang w:eastAsia="ja-JP"/>
      </w:rPr>
      <w:tab/>
    </w:r>
    <w:r>
      <w:rPr>
        <w:rFonts w:ascii="Haettenschweiler" w:eastAsia="Times New Roman" w:hAnsi="Haettenschweiler" w:cs="Arial"/>
        <w:color w:val="008000"/>
        <w:sz w:val="40"/>
        <w:lang w:eastAsia="ja-JP"/>
      </w:rPr>
      <w:t>USER GUIDE</w:t>
    </w:r>
  </w:p>
  <w:p w14:paraId="02198AF7" w14:textId="77777777" w:rsidR="006E2FD0" w:rsidRPr="00700E56" w:rsidRDefault="006E2FD0" w:rsidP="00700E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44A5A" w14:textId="77777777" w:rsidR="009B23B9" w:rsidRPr="009B23B9" w:rsidRDefault="00700E56" w:rsidP="009B23B9">
    <w:pPr>
      <w:tabs>
        <w:tab w:val="center" w:pos="4680"/>
        <w:tab w:val="right" w:pos="9000"/>
      </w:tabs>
      <w:spacing w:before="120" w:after="60" w:line="240" w:lineRule="auto"/>
      <w:ind w:left="-360" w:right="-360"/>
      <w:rPr>
        <w:rFonts w:ascii="Haettenschweiler" w:eastAsia="Times New Roman" w:hAnsi="Haettenschweiler" w:cs="Arial"/>
        <w:color w:val="008000"/>
        <w:sz w:val="40"/>
        <w:lang w:eastAsia="ja-JP"/>
      </w:rPr>
    </w:pPr>
    <w:r>
      <w:rPr>
        <w:rFonts w:ascii="Haettenschweiler" w:eastAsia="Times New Roman" w:hAnsi="Haettenschweiler" w:cs="Arial"/>
        <w:color w:val="008000"/>
        <w:sz w:val="40"/>
        <w:lang w:eastAsia="ja-JP"/>
      </w:rPr>
      <w:t xml:space="preserve">DB2 Inventory Management                                         </w:t>
    </w:r>
    <w:r w:rsidR="009B23B9" w:rsidRPr="00BE134F">
      <w:rPr>
        <w:rFonts w:ascii="Haettenschweiler" w:eastAsia="Times New Roman" w:hAnsi="Haettenschweiler" w:cs="Arial"/>
        <w:color w:val="008000"/>
        <w:sz w:val="40"/>
        <w:lang w:eastAsia="ja-JP"/>
      </w:rPr>
      <w:tab/>
    </w:r>
    <w:r w:rsidR="009B23B9">
      <w:rPr>
        <w:rFonts w:ascii="Haettenschweiler" w:eastAsia="Times New Roman" w:hAnsi="Haettenschweiler" w:cs="Arial"/>
        <w:color w:val="008000"/>
        <w:sz w:val="40"/>
        <w:lang w:eastAsia="ja-JP"/>
      </w:rPr>
      <w:t>USER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B61B8" w14:textId="3781DE0C" w:rsidR="00DF635A" w:rsidRPr="0044777E" w:rsidRDefault="00DF635A" w:rsidP="0044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4A97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83F5663"/>
    <w:multiLevelType w:val="hybridMultilevel"/>
    <w:tmpl w:val="D4683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C814BD"/>
    <w:multiLevelType w:val="multilevel"/>
    <w:tmpl w:val="29CE4504"/>
    <w:lvl w:ilvl="0">
      <w:start w:val="1"/>
      <w:numFmt w:val="decimal"/>
      <w:lvlText w:val="%1"/>
      <w:lvlJc w:val="left"/>
      <w:pPr>
        <w:ind w:left="432" w:hanging="432"/>
      </w:pPr>
      <w:rPr>
        <w:color w:val="073763" w:themeColor="accent1" w:themeShade="8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D9E6874"/>
    <w:multiLevelType w:val="hybridMultilevel"/>
    <w:tmpl w:val="EB248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6FC1B5C"/>
    <w:multiLevelType w:val="hybridMultilevel"/>
    <w:tmpl w:val="9948C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A74DF7"/>
    <w:multiLevelType w:val="hybridMultilevel"/>
    <w:tmpl w:val="533C9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847ECD"/>
    <w:multiLevelType w:val="hybridMultilevel"/>
    <w:tmpl w:val="86444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  <w:lvlOverride w:ilvl="0">
      <w:startOverride w:val="1"/>
    </w:lvlOverride>
  </w:num>
  <w:num w:numId="2">
    <w:abstractNumId w:val="19"/>
  </w:num>
  <w:num w:numId="3">
    <w:abstractNumId w:val="13"/>
  </w:num>
  <w:num w:numId="4">
    <w:abstractNumId w:val="16"/>
  </w:num>
  <w:num w:numId="5">
    <w:abstractNumId w:val="14"/>
  </w:num>
  <w:num w:numId="6">
    <w:abstractNumId w:val="13"/>
    <w:lvlOverride w:ilvl="0">
      <w:startOverride w:val="1"/>
    </w:lvlOverride>
  </w:num>
  <w:num w:numId="7">
    <w:abstractNumId w:val="16"/>
    <w:lvlOverride w:ilvl="0">
      <w:startOverride w:val="1"/>
    </w:lvlOverride>
  </w:num>
  <w:num w:numId="8">
    <w:abstractNumId w:val="16"/>
    <w:lvlOverride w:ilvl="0">
      <w:startOverride w:val="1"/>
    </w:lvlOverride>
  </w:num>
  <w:num w:numId="9">
    <w:abstractNumId w:val="9"/>
  </w:num>
  <w:num w:numId="10">
    <w:abstractNumId w:val="9"/>
  </w:num>
  <w:num w:numId="11">
    <w:abstractNumId w:val="7"/>
  </w:num>
  <w:num w:numId="12">
    <w:abstractNumId w:val="7"/>
  </w:num>
  <w:num w:numId="13">
    <w:abstractNumId w:val="8"/>
  </w:num>
  <w:num w:numId="14">
    <w:abstractNumId w:val="8"/>
  </w:num>
  <w:num w:numId="15">
    <w:abstractNumId w:val="3"/>
  </w:num>
  <w:num w:numId="16">
    <w:abstractNumId w:val="3"/>
  </w:num>
  <w:num w:numId="17">
    <w:abstractNumId w:val="6"/>
  </w:num>
  <w:num w:numId="18">
    <w:abstractNumId w:val="5"/>
  </w:num>
  <w:num w:numId="19">
    <w:abstractNumId w:val="4"/>
  </w:num>
  <w:num w:numId="20">
    <w:abstractNumId w:val="2"/>
  </w:num>
  <w:num w:numId="21">
    <w:abstractNumId w:val="1"/>
  </w:num>
  <w:num w:numId="22">
    <w:abstractNumId w:val="0"/>
  </w:num>
  <w:num w:numId="23">
    <w:abstractNumId w:val="12"/>
  </w:num>
  <w:num w:numId="24">
    <w:abstractNumId w:val="20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10"/>
  </w:num>
  <w:num w:numId="30">
    <w:abstractNumId w:val="10"/>
  </w:num>
  <w:num w:numId="31">
    <w:abstractNumId w:val="10"/>
  </w:num>
  <w:num w:numId="32">
    <w:abstractNumId w:val="10"/>
  </w:num>
  <w:num w:numId="33">
    <w:abstractNumId w:val="10"/>
  </w:num>
  <w:num w:numId="34">
    <w:abstractNumId w:val="10"/>
  </w:num>
  <w:num w:numId="35">
    <w:abstractNumId w:val="15"/>
  </w:num>
  <w:num w:numId="36">
    <w:abstractNumId w:val="17"/>
  </w:num>
  <w:num w:numId="37">
    <w:abstractNumId w:val="18"/>
  </w:num>
  <w:num w:numId="38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TGxNDIyMTYyM7JQ0lEKTi0uzszPAykwqgUAPLBxaCwAAAA=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3104"/>
    <w:rsid w:val="0004537D"/>
    <w:rsid w:val="000468FB"/>
    <w:rsid w:val="0004743A"/>
    <w:rsid w:val="000622E6"/>
    <w:rsid w:val="00063AF9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5F79"/>
    <w:rsid w:val="000A7A12"/>
    <w:rsid w:val="000B1929"/>
    <w:rsid w:val="000B4AA5"/>
    <w:rsid w:val="000B74ED"/>
    <w:rsid w:val="000C01E9"/>
    <w:rsid w:val="000C2098"/>
    <w:rsid w:val="000C403C"/>
    <w:rsid w:val="000C5350"/>
    <w:rsid w:val="000C5A66"/>
    <w:rsid w:val="000D1855"/>
    <w:rsid w:val="000D2542"/>
    <w:rsid w:val="000D2986"/>
    <w:rsid w:val="000D5091"/>
    <w:rsid w:val="000E021A"/>
    <w:rsid w:val="000E0DDA"/>
    <w:rsid w:val="000E5FDE"/>
    <w:rsid w:val="000F0C35"/>
    <w:rsid w:val="000F6091"/>
    <w:rsid w:val="001020F6"/>
    <w:rsid w:val="00104BEE"/>
    <w:rsid w:val="001101AD"/>
    <w:rsid w:val="00117866"/>
    <w:rsid w:val="001320F8"/>
    <w:rsid w:val="00134E34"/>
    <w:rsid w:val="00135B78"/>
    <w:rsid w:val="001407D7"/>
    <w:rsid w:val="00143DF7"/>
    <w:rsid w:val="001442F8"/>
    <w:rsid w:val="00150628"/>
    <w:rsid w:val="00152877"/>
    <w:rsid w:val="00161277"/>
    <w:rsid w:val="00162518"/>
    <w:rsid w:val="001705B2"/>
    <w:rsid w:val="00170F14"/>
    <w:rsid w:val="00174FA9"/>
    <w:rsid w:val="00194894"/>
    <w:rsid w:val="0019748D"/>
    <w:rsid w:val="00197A73"/>
    <w:rsid w:val="00197CEA"/>
    <w:rsid w:val="001A0DAD"/>
    <w:rsid w:val="001A7E87"/>
    <w:rsid w:val="001B1ABE"/>
    <w:rsid w:val="001B3CED"/>
    <w:rsid w:val="001B4E71"/>
    <w:rsid w:val="001C0E9C"/>
    <w:rsid w:val="001C15B0"/>
    <w:rsid w:val="001C207D"/>
    <w:rsid w:val="001C4F4F"/>
    <w:rsid w:val="001C5B3C"/>
    <w:rsid w:val="001C62E4"/>
    <w:rsid w:val="001C6B3D"/>
    <w:rsid w:val="001D05A6"/>
    <w:rsid w:val="001D1903"/>
    <w:rsid w:val="001D1D64"/>
    <w:rsid w:val="001E1BE1"/>
    <w:rsid w:val="001E2996"/>
    <w:rsid w:val="001E4AD6"/>
    <w:rsid w:val="001E5F84"/>
    <w:rsid w:val="001F149E"/>
    <w:rsid w:val="001F16E8"/>
    <w:rsid w:val="001F6404"/>
    <w:rsid w:val="002003F6"/>
    <w:rsid w:val="00200FBB"/>
    <w:rsid w:val="00204D9D"/>
    <w:rsid w:val="00205EE2"/>
    <w:rsid w:val="00206812"/>
    <w:rsid w:val="00213D3F"/>
    <w:rsid w:val="00222E1E"/>
    <w:rsid w:val="002326A5"/>
    <w:rsid w:val="00232759"/>
    <w:rsid w:val="00234D51"/>
    <w:rsid w:val="00236620"/>
    <w:rsid w:val="002434E3"/>
    <w:rsid w:val="0024669C"/>
    <w:rsid w:val="00250EB7"/>
    <w:rsid w:val="00251092"/>
    <w:rsid w:val="0025191F"/>
    <w:rsid w:val="00252FC2"/>
    <w:rsid w:val="002532AE"/>
    <w:rsid w:val="002618AC"/>
    <w:rsid w:val="00263C26"/>
    <w:rsid w:val="002644F9"/>
    <w:rsid w:val="0027320B"/>
    <w:rsid w:val="00274FA8"/>
    <w:rsid w:val="002772DB"/>
    <w:rsid w:val="002850A3"/>
    <w:rsid w:val="002859E7"/>
    <w:rsid w:val="00290C89"/>
    <w:rsid w:val="0029224E"/>
    <w:rsid w:val="00292D1B"/>
    <w:rsid w:val="002932B4"/>
    <w:rsid w:val="0029395C"/>
    <w:rsid w:val="00294E5E"/>
    <w:rsid w:val="002A025E"/>
    <w:rsid w:val="002A5326"/>
    <w:rsid w:val="002A7B9D"/>
    <w:rsid w:val="002B1B7B"/>
    <w:rsid w:val="002B68AB"/>
    <w:rsid w:val="002C45A5"/>
    <w:rsid w:val="002C6B82"/>
    <w:rsid w:val="002D3AAC"/>
    <w:rsid w:val="002D4D7F"/>
    <w:rsid w:val="002D58D9"/>
    <w:rsid w:val="002D73DC"/>
    <w:rsid w:val="002E2488"/>
    <w:rsid w:val="002E51DF"/>
    <w:rsid w:val="002E632B"/>
    <w:rsid w:val="002F0793"/>
    <w:rsid w:val="002F3645"/>
    <w:rsid w:val="002F49D2"/>
    <w:rsid w:val="002F79F2"/>
    <w:rsid w:val="003008EB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519F9"/>
    <w:rsid w:val="00353E4F"/>
    <w:rsid w:val="0038190E"/>
    <w:rsid w:val="00381AEB"/>
    <w:rsid w:val="003852A3"/>
    <w:rsid w:val="003871C6"/>
    <w:rsid w:val="003935BD"/>
    <w:rsid w:val="00395A96"/>
    <w:rsid w:val="003B21B5"/>
    <w:rsid w:val="003C548D"/>
    <w:rsid w:val="003C6084"/>
    <w:rsid w:val="003D1BDD"/>
    <w:rsid w:val="003D38F7"/>
    <w:rsid w:val="003D4BEC"/>
    <w:rsid w:val="003E1755"/>
    <w:rsid w:val="003E20E1"/>
    <w:rsid w:val="003F0816"/>
    <w:rsid w:val="003F190D"/>
    <w:rsid w:val="004017D9"/>
    <w:rsid w:val="00403459"/>
    <w:rsid w:val="00407C23"/>
    <w:rsid w:val="00416064"/>
    <w:rsid w:val="00423A7B"/>
    <w:rsid w:val="00423C3B"/>
    <w:rsid w:val="00435B92"/>
    <w:rsid w:val="0044655F"/>
    <w:rsid w:val="0044777E"/>
    <w:rsid w:val="00453135"/>
    <w:rsid w:val="00453D54"/>
    <w:rsid w:val="004609AE"/>
    <w:rsid w:val="00466989"/>
    <w:rsid w:val="0047132D"/>
    <w:rsid w:val="0047550B"/>
    <w:rsid w:val="004766A3"/>
    <w:rsid w:val="0048131B"/>
    <w:rsid w:val="004814A8"/>
    <w:rsid w:val="0048269F"/>
    <w:rsid w:val="00485295"/>
    <w:rsid w:val="00485DE3"/>
    <w:rsid w:val="004877F7"/>
    <w:rsid w:val="004965BB"/>
    <w:rsid w:val="004A5007"/>
    <w:rsid w:val="004A77DD"/>
    <w:rsid w:val="004B2EB7"/>
    <w:rsid w:val="004B7A31"/>
    <w:rsid w:val="004C0286"/>
    <w:rsid w:val="004D264D"/>
    <w:rsid w:val="004D4A01"/>
    <w:rsid w:val="004D6998"/>
    <w:rsid w:val="004D73FB"/>
    <w:rsid w:val="004F051E"/>
    <w:rsid w:val="004F22D2"/>
    <w:rsid w:val="004F7C4C"/>
    <w:rsid w:val="00501CCD"/>
    <w:rsid w:val="00502958"/>
    <w:rsid w:val="0050378B"/>
    <w:rsid w:val="00506196"/>
    <w:rsid w:val="00513DB7"/>
    <w:rsid w:val="0051585B"/>
    <w:rsid w:val="00524C84"/>
    <w:rsid w:val="00526AE1"/>
    <w:rsid w:val="005347A4"/>
    <w:rsid w:val="00534CF0"/>
    <w:rsid w:val="00537F52"/>
    <w:rsid w:val="00541F0C"/>
    <w:rsid w:val="00554077"/>
    <w:rsid w:val="00554A3D"/>
    <w:rsid w:val="0055525B"/>
    <w:rsid w:val="00557996"/>
    <w:rsid w:val="00561CE7"/>
    <w:rsid w:val="0056249E"/>
    <w:rsid w:val="00562623"/>
    <w:rsid w:val="0056390B"/>
    <w:rsid w:val="00571CC2"/>
    <w:rsid w:val="00572E83"/>
    <w:rsid w:val="00574571"/>
    <w:rsid w:val="00575B29"/>
    <w:rsid w:val="00581C8E"/>
    <w:rsid w:val="00581CA2"/>
    <w:rsid w:val="0058274A"/>
    <w:rsid w:val="00585C32"/>
    <w:rsid w:val="005876C2"/>
    <w:rsid w:val="00591467"/>
    <w:rsid w:val="00593ADE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C4C98"/>
    <w:rsid w:val="005D1AFF"/>
    <w:rsid w:val="005D1CAB"/>
    <w:rsid w:val="005D1F4B"/>
    <w:rsid w:val="005D26F3"/>
    <w:rsid w:val="005D2B5F"/>
    <w:rsid w:val="005D36A7"/>
    <w:rsid w:val="005E3F95"/>
    <w:rsid w:val="005E54C4"/>
    <w:rsid w:val="005F36BE"/>
    <w:rsid w:val="005F70DA"/>
    <w:rsid w:val="0060088F"/>
    <w:rsid w:val="00602850"/>
    <w:rsid w:val="00604107"/>
    <w:rsid w:val="0060491A"/>
    <w:rsid w:val="00624D4F"/>
    <w:rsid w:val="00630F17"/>
    <w:rsid w:val="00635541"/>
    <w:rsid w:val="00636999"/>
    <w:rsid w:val="00640459"/>
    <w:rsid w:val="006408ED"/>
    <w:rsid w:val="00642FA9"/>
    <w:rsid w:val="006438D9"/>
    <w:rsid w:val="006450F8"/>
    <w:rsid w:val="00646059"/>
    <w:rsid w:val="00650FEF"/>
    <w:rsid w:val="00652805"/>
    <w:rsid w:val="00654963"/>
    <w:rsid w:val="00657049"/>
    <w:rsid w:val="00664FFF"/>
    <w:rsid w:val="0067408D"/>
    <w:rsid w:val="00685FB4"/>
    <w:rsid w:val="00691F20"/>
    <w:rsid w:val="00697716"/>
    <w:rsid w:val="006A149A"/>
    <w:rsid w:val="006A4AFD"/>
    <w:rsid w:val="006A6D81"/>
    <w:rsid w:val="006B2DC9"/>
    <w:rsid w:val="006B4353"/>
    <w:rsid w:val="006B6206"/>
    <w:rsid w:val="006B6A41"/>
    <w:rsid w:val="006C0865"/>
    <w:rsid w:val="006C3109"/>
    <w:rsid w:val="006C44B5"/>
    <w:rsid w:val="006C53D6"/>
    <w:rsid w:val="006D1C5B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0E56"/>
    <w:rsid w:val="00702E8D"/>
    <w:rsid w:val="00703069"/>
    <w:rsid w:val="00705D0C"/>
    <w:rsid w:val="00710DF6"/>
    <w:rsid w:val="00712911"/>
    <w:rsid w:val="00715E27"/>
    <w:rsid w:val="00716C6C"/>
    <w:rsid w:val="007228D6"/>
    <w:rsid w:val="00725C09"/>
    <w:rsid w:val="00726485"/>
    <w:rsid w:val="00730E2B"/>
    <w:rsid w:val="00735B0C"/>
    <w:rsid w:val="00741EA9"/>
    <w:rsid w:val="007569FB"/>
    <w:rsid w:val="00756EF1"/>
    <w:rsid w:val="00757789"/>
    <w:rsid w:val="007612D1"/>
    <w:rsid w:val="00764479"/>
    <w:rsid w:val="00764F0D"/>
    <w:rsid w:val="00767738"/>
    <w:rsid w:val="00774B5E"/>
    <w:rsid w:val="00781353"/>
    <w:rsid w:val="00782DB8"/>
    <w:rsid w:val="00783E02"/>
    <w:rsid w:val="0079674E"/>
    <w:rsid w:val="007A31F3"/>
    <w:rsid w:val="007B0FDB"/>
    <w:rsid w:val="007B3C47"/>
    <w:rsid w:val="007B5FD4"/>
    <w:rsid w:val="007B6029"/>
    <w:rsid w:val="007C4350"/>
    <w:rsid w:val="007D3757"/>
    <w:rsid w:val="007D7AC3"/>
    <w:rsid w:val="007E07EE"/>
    <w:rsid w:val="007E4B0B"/>
    <w:rsid w:val="007E7B89"/>
    <w:rsid w:val="007F2514"/>
    <w:rsid w:val="007F2AE2"/>
    <w:rsid w:val="00806F0A"/>
    <w:rsid w:val="008120FC"/>
    <w:rsid w:val="00812104"/>
    <w:rsid w:val="00813076"/>
    <w:rsid w:val="0081394F"/>
    <w:rsid w:val="00816B25"/>
    <w:rsid w:val="00823228"/>
    <w:rsid w:val="00824871"/>
    <w:rsid w:val="00840CFA"/>
    <w:rsid w:val="008410BC"/>
    <w:rsid w:val="00845822"/>
    <w:rsid w:val="00851ED3"/>
    <w:rsid w:val="00862E1E"/>
    <w:rsid w:val="00865CB6"/>
    <w:rsid w:val="00875FAC"/>
    <w:rsid w:val="00877DBC"/>
    <w:rsid w:val="0088481A"/>
    <w:rsid w:val="008924BD"/>
    <w:rsid w:val="00894E36"/>
    <w:rsid w:val="008A3046"/>
    <w:rsid w:val="008A5471"/>
    <w:rsid w:val="008A5E04"/>
    <w:rsid w:val="008A5F5D"/>
    <w:rsid w:val="008A6EBF"/>
    <w:rsid w:val="008A72FA"/>
    <w:rsid w:val="008B3892"/>
    <w:rsid w:val="008B4586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E0459"/>
    <w:rsid w:val="008E063B"/>
    <w:rsid w:val="008E37FB"/>
    <w:rsid w:val="008E3826"/>
    <w:rsid w:val="008E7844"/>
    <w:rsid w:val="008E7A68"/>
    <w:rsid w:val="008F0814"/>
    <w:rsid w:val="008F2A96"/>
    <w:rsid w:val="008F4A1F"/>
    <w:rsid w:val="008F7B9E"/>
    <w:rsid w:val="00900613"/>
    <w:rsid w:val="00901DC6"/>
    <w:rsid w:val="00902050"/>
    <w:rsid w:val="00904563"/>
    <w:rsid w:val="00905BF6"/>
    <w:rsid w:val="00906483"/>
    <w:rsid w:val="0090712A"/>
    <w:rsid w:val="00910567"/>
    <w:rsid w:val="00911756"/>
    <w:rsid w:val="009165D0"/>
    <w:rsid w:val="00916E34"/>
    <w:rsid w:val="00920626"/>
    <w:rsid w:val="009240BC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629"/>
    <w:rsid w:val="00964FDB"/>
    <w:rsid w:val="00966C7D"/>
    <w:rsid w:val="009703AD"/>
    <w:rsid w:val="00970B9C"/>
    <w:rsid w:val="00972A17"/>
    <w:rsid w:val="00973A21"/>
    <w:rsid w:val="00975BCE"/>
    <w:rsid w:val="00981B97"/>
    <w:rsid w:val="009863C0"/>
    <w:rsid w:val="009865EE"/>
    <w:rsid w:val="0099626E"/>
    <w:rsid w:val="00996EE1"/>
    <w:rsid w:val="009A3689"/>
    <w:rsid w:val="009A5C57"/>
    <w:rsid w:val="009A5F06"/>
    <w:rsid w:val="009A7FB0"/>
    <w:rsid w:val="009B1035"/>
    <w:rsid w:val="009B23B9"/>
    <w:rsid w:val="009B73B3"/>
    <w:rsid w:val="009C26A5"/>
    <w:rsid w:val="009C327A"/>
    <w:rsid w:val="009C6FA9"/>
    <w:rsid w:val="009C7DE5"/>
    <w:rsid w:val="009D1968"/>
    <w:rsid w:val="009D3520"/>
    <w:rsid w:val="009D48A0"/>
    <w:rsid w:val="009D59BA"/>
    <w:rsid w:val="009D5F91"/>
    <w:rsid w:val="009D62A9"/>
    <w:rsid w:val="009E47B5"/>
    <w:rsid w:val="009E49AC"/>
    <w:rsid w:val="009E5F75"/>
    <w:rsid w:val="009E6677"/>
    <w:rsid w:val="009F3CD9"/>
    <w:rsid w:val="009F7D3A"/>
    <w:rsid w:val="00A02291"/>
    <w:rsid w:val="00A023CE"/>
    <w:rsid w:val="00A0307D"/>
    <w:rsid w:val="00A03B02"/>
    <w:rsid w:val="00A05F43"/>
    <w:rsid w:val="00A07357"/>
    <w:rsid w:val="00A108FD"/>
    <w:rsid w:val="00A12413"/>
    <w:rsid w:val="00A15E80"/>
    <w:rsid w:val="00A16642"/>
    <w:rsid w:val="00A211BB"/>
    <w:rsid w:val="00A22391"/>
    <w:rsid w:val="00A22B3A"/>
    <w:rsid w:val="00A260AB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6745"/>
    <w:rsid w:val="00A57F64"/>
    <w:rsid w:val="00A60BC1"/>
    <w:rsid w:val="00A66409"/>
    <w:rsid w:val="00A72D45"/>
    <w:rsid w:val="00A96FDC"/>
    <w:rsid w:val="00A97A41"/>
    <w:rsid w:val="00AA649B"/>
    <w:rsid w:val="00AB0C60"/>
    <w:rsid w:val="00AC4771"/>
    <w:rsid w:val="00AD05D1"/>
    <w:rsid w:val="00AD7195"/>
    <w:rsid w:val="00AE0E4B"/>
    <w:rsid w:val="00AE1ED5"/>
    <w:rsid w:val="00AE7113"/>
    <w:rsid w:val="00B147D1"/>
    <w:rsid w:val="00B177F3"/>
    <w:rsid w:val="00B22B7D"/>
    <w:rsid w:val="00B23564"/>
    <w:rsid w:val="00B26668"/>
    <w:rsid w:val="00B35559"/>
    <w:rsid w:val="00B3588D"/>
    <w:rsid w:val="00B40174"/>
    <w:rsid w:val="00B44D03"/>
    <w:rsid w:val="00B468EE"/>
    <w:rsid w:val="00B47BC5"/>
    <w:rsid w:val="00B47F43"/>
    <w:rsid w:val="00B51281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695B"/>
    <w:rsid w:val="00B67C9B"/>
    <w:rsid w:val="00B864A2"/>
    <w:rsid w:val="00B91479"/>
    <w:rsid w:val="00B91863"/>
    <w:rsid w:val="00B9550F"/>
    <w:rsid w:val="00BA0AB6"/>
    <w:rsid w:val="00BA15F2"/>
    <w:rsid w:val="00BA68CC"/>
    <w:rsid w:val="00BB080E"/>
    <w:rsid w:val="00BB28FF"/>
    <w:rsid w:val="00BB4FBC"/>
    <w:rsid w:val="00BC0C6A"/>
    <w:rsid w:val="00BD1AB5"/>
    <w:rsid w:val="00BE134F"/>
    <w:rsid w:val="00BF0A7B"/>
    <w:rsid w:val="00BF5D09"/>
    <w:rsid w:val="00C0044C"/>
    <w:rsid w:val="00C02D54"/>
    <w:rsid w:val="00C02E50"/>
    <w:rsid w:val="00C032BA"/>
    <w:rsid w:val="00C068E0"/>
    <w:rsid w:val="00C068F4"/>
    <w:rsid w:val="00C10CBE"/>
    <w:rsid w:val="00C13B4E"/>
    <w:rsid w:val="00C24951"/>
    <w:rsid w:val="00C27261"/>
    <w:rsid w:val="00C2783F"/>
    <w:rsid w:val="00C35B7F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926F3"/>
    <w:rsid w:val="00C93A3A"/>
    <w:rsid w:val="00CA080E"/>
    <w:rsid w:val="00CA087D"/>
    <w:rsid w:val="00CA20A8"/>
    <w:rsid w:val="00CA70EF"/>
    <w:rsid w:val="00CB2ACC"/>
    <w:rsid w:val="00CB2C15"/>
    <w:rsid w:val="00CB6ACD"/>
    <w:rsid w:val="00CB7AEE"/>
    <w:rsid w:val="00CD5972"/>
    <w:rsid w:val="00CD6369"/>
    <w:rsid w:val="00CE15D7"/>
    <w:rsid w:val="00CE5CB9"/>
    <w:rsid w:val="00CF7A1C"/>
    <w:rsid w:val="00D03E0B"/>
    <w:rsid w:val="00D04DE6"/>
    <w:rsid w:val="00D1772D"/>
    <w:rsid w:val="00D209BC"/>
    <w:rsid w:val="00D21A96"/>
    <w:rsid w:val="00D21F95"/>
    <w:rsid w:val="00D326C7"/>
    <w:rsid w:val="00D36579"/>
    <w:rsid w:val="00D41013"/>
    <w:rsid w:val="00D457E0"/>
    <w:rsid w:val="00D45F2B"/>
    <w:rsid w:val="00D4616C"/>
    <w:rsid w:val="00D53C57"/>
    <w:rsid w:val="00D5563A"/>
    <w:rsid w:val="00D563E0"/>
    <w:rsid w:val="00D5728D"/>
    <w:rsid w:val="00D60A94"/>
    <w:rsid w:val="00D61EEA"/>
    <w:rsid w:val="00D63443"/>
    <w:rsid w:val="00D66F98"/>
    <w:rsid w:val="00D708F7"/>
    <w:rsid w:val="00D90CE8"/>
    <w:rsid w:val="00D9588C"/>
    <w:rsid w:val="00DA0B2B"/>
    <w:rsid w:val="00DA6E69"/>
    <w:rsid w:val="00DA6FDB"/>
    <w:rsid w:val="00DA7066"/>
    <w:rsid w:val="00DB0360"/>
    <w:rsid w:val="00DB5FE9"/>
    <w:rsid w:val="00DB6C33"/>
    <w:rsid w:val="00DC08D6"/>
    <w:rsid w:val="00DC0CAF"/>
    <w:rsid w:val="00DC39FE"/>
    <w:rsid w:val="00DC49B0"/>
    <w:rsid w:val="00DC4D32"/>
    <w:rsid w:val="00DD292C"/>
    <w:rsid w:val="00DD3531"/>
    <w:rsid w:val="00DD3DDA"/>
    <w:rsid w:val="00DE14E2"/>
    <w:rsid w:val="00DE530F"/>
    <w:rsid w:val="00DE6532"/>
    <w:rsid w:val="00DE6AFD"/>
    <w:rsid w:val="00DE73E1"/>
    <w:rsid w:val="00DF22C1"/>
    <w:rsid w:val="00DF2532"/>
    <w:rsid w:val="00DF27C4"/>
    <w:rsid w:val="00DF3FDA"/>
    <w:rsid w:val="00DF635A"/>
    <w:rsid w:val="00E209E3"/>
    <w:rsid w:val="00E22145"/>
    <w:rsid w:val="00E25D2D"/>
    <w:rsid w:val="00E310B0"/>
    <w:rsid w:val="00E32D76"/>
    <w:rsid w:val="00E360B7"/>
    <w:rsid w:val="00E36958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15BC"/>
    <w:rsid w:val="00E84A51"/>
    <w:rsid w:val="00E93828"/>
    <w:rsid w:val="00EA0848"/>
    <w:rsid w:val="00EA1979"/>
    <w:rsid w:val="00EA205E"/>
    <w:rsid w:val="00EA230C"/>
    <w:rsid w:val="00EA3B5F"/>
    <w:rsid w:val="00EA7886"/>
    <w:rsid w:val="00EB0835"/>
    <w:rsid w:val="00EB0D13"/>
    <w:rsid w:val="00EB4AA8"/>
    <w:rsid w:val="00EC27E7"/>
    <w:rsid w:val="00ED090E"/>
    <w:rsid w:val="00ED161D"/>
    <w:rsid w:val="00ED36EB"/>
    <w:rsid w:val="00ED5216"/>
    <w:rsid w:val="00ED6632"/>
    <w:rsid w:val="00EE5D44"/>
    <w:rsid w:val="00EE6E37"/>
    <w:rsid w:val="00EF654D"/>
    <w:rsid w:val="00EF6CCE"/>
    <w:rsid w:val="00F03E36"/>
    <w:rsid w:val="00F04CB0"/>
    <w:rsid w:val="00F04E26"/>
    <w:rsid w:val="00F05340"/>
    <w:rsid w:val="00F11F87"/>
    <w:rsid w:val="00F226F3"/>
    <w:rsid w:val="00F25A47"/>
    <w:rsid w:val="00F26F22"/>
    <w:rsid w:val="00F27204"/>
    <w:rsid w:val="00F27996"/>
    <w:rsid w:val="00F30FB9"/>
    <w:rsid w:val="00F441D6"/>
    <w:rsid w:val="00F52483"/>
    <w:rsid w:val="00F6019D"/>
    <w:rsid w:val="00F61AA4"/>
    <w:rsid w:val="00F71355"/>
    <w:rsid w:val="00F7311A"/>
    <w:rsid w:val="00F738C2"/>
    <w:rsid w:val="00F74D53"/>
    <w:rsid w:val="00F80034"/>
    <w:rsid w:val="00F81714"/>
    <w:rsid w:val="00F90B4F"/>
    <w:rsid w:val="00F9115C"/>
    <w:rsid w:val="00F93E8E"/>
    <w:rsid w:val="00F953A8"/>
    <w:rsid w:val="00F961A7"/>
    <w:rsid w:val="00FA7568"/>
    <w:rsid w:val="00FB2963"/>
    <w:rsid w:val="00FB36FD"/>
    <w:rsid w:val="00FB3995"/>
    <w:rsid w:val="00FC149F"/>
    <w:rsid w:val="00FC57EB"/>
    <w:rsid w:val="00FD2F3F"/>
    <w:rsid w:val="00FD5A9B"/>
    <w:rsid w:val="00FE2D78"/>
    <w:rsid w:val="00FE46A3"/>
    <w:rsid w:val="00FE5A75"/>
    <w:rsid w:val="00FF0020"/>
    <w:rsid w:val="00FF1E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2E744663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8274A"/>
  </w:style>
  <w:style w:type="paragraph" w:styleId="Heading1">
    <w:name w:val="heading 1"/>
    <w:basedOn w:val="Normal"/>
    <w:next w:val="Normal"/>
    <w:link w:val="Heading1Char"/>
    <w:uiPriority w:val="9"/>
    <w:qFormat/>
    <w:rsid w:val="0058274A"/>
    <w:pPr>
      <w:keepNext/>
      <w:keepLines/>
      <w:pBdr>
        <w:left w:val="single" w:sz="12" w:space="12" w:color="009DD9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74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274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274A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274A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274A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274A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8274A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8274A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74A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8274A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8274A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8274A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58274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827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8274A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8274A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rsid w:val="0058274A"/>
    <w:rPr>
      <w:rFonts w:asciiTheme="majorHAnsi" w:eastAsiaTheme="majorEastAsia" w:hAnsiTheme="majorHAnsi" w:cstheme="majorBidi"/>
      <w:i/>
      <w:iCs/>
      <w:caps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  <w:spacing w:after="0" w:line="240" w:lineRule="auto"/>
    </w:pPr>
    <w:rPr>
      <w:rFonts w:ascii="Arial" w:eastAsia="Times New Roman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34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8274A"/>
    <w:pPr>
      <w:spacing w:line="240" w:lineRule="auto"/>
    </w:pPr>
    <w:rPr>
      <w:b/>
      <w:bCs/>
      <w:color w:val="009DD9" w:themeColor="accent2"/>
      <w:spacing w:val="10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58274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tabs>
        <w:tab w:val="left" w:pos="720"/>
        <w:tab w:val="right" w:leader="dot" w:pos="936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36FD"/>
    <w:pPr>
      <w:tabs>
        <w:tab w:val="left" w:leader="dot" w:pos="720"/>
        <w:tab w:val="right" w:leader="dot" w:pos="9360"/>
      </w:tabs>
      <w:spacing w:after="100"/>
      <w:ind w:left="216"/>
    </w:pPr>
    <w:rPr>
      <w:i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tabs>
        <w:tab w:val="left" w:pos="864"/>
        <w:tab w:val="right" w:leader="dot" w:pos="9360"/>
      </w:tabs>
      <w:spacing w:after="100"/>
      <w:ind w:left="440"/>
    </w:pPr>
    <w:rPr>
      <w:sz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7">
    <w:name w:val="toc 7"/>
    <w:basedOn w:val="Normal"/>
    <w:next w:val="Normal"/>
    <w:uiPriority w:val="99"/>
    <w:semiHidden/>
    <w:rsid w:val="00B44D03"/>
    <w:pPr>
      <w:spacing w:after="0"/>
    </w:pPr>
  </w:style>
  <w:style w:type="paragraph" w:styleId="TOC8">
    <w:name w:val="toc 8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0F6FC6" w:themeColor="accent1"/>
      </w:pBdr>
      <w:tabs>
        <w:tab w:val="center" w:pos="4680"/>
        <w:tab w:val="right" w:pos="8640"/>
      </w:tabs>
      <w:spacing w:after="0" w:line="240" w:lineRule="auto"/>
      <w:jc w:val="right"/>
    </w:pPr>
    <w:rPr>
      <w:rFonts w:asciiTheme="majorHAnsi" w:hAnsiTheme="majorHAnsi"/>
      <w:color w:val="0B5294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0B5294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74A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8274A"/>
    <w:rPr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rsid w:val="00C5363B"/>
    <w:rPr>
      <w:i/>
    </w:rPr>
  </w:style>
  <w:style w:type="paragraph" w:customStyle="1" w:styleId="ChapterBodyCopy">
    <w:name w:val="Chapter Body Copy"/>
    <w:basedOn w:val="Normal"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rsid w:val="009B23B9"/>
    <w:pPr>
      <w:spacing w:after="60" w:line="276" w:lineRule="auto"/>
    </w:pPr>
    <w:rPr>
      <w:b/>
      <w:i/>
      <w:color w:val="0F6FC6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rsid w:val="009B23B9"/>
    <w:pPr>
      <w:spacing w:before="120" w:after="120" w:line="240" w:lineRule="auto"/>
      <w:jc w:val="center"/>
    </w:pPr>
    <w:rPr>
      <w:rFonts w:ascii="Franklin Gothic Medium" w:hAnsi="Franklin Gothic Medium"/>
      <w:b/>
      <w:color w:val="0F6FC6" w:themeColor="accent1"/>
      <w:sz w:val="20"/>
    </w:rPr>
  </w:style>
  <w:style w:type="paragraph" w:customStyle="1" w:styleId="ChapterBody-ChapterTitle">
    <w:name w:val="Chapter Body - Chapter Title"/>
    <w:basedOn w:val="ChartHeaderInformation"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rsid w:val="00B44D03"/>
  </w:style>
  <w:style w:type="paragraph" w:customStyle="1" w:styleId="ChapterBodyCopy-Bullet2">
    <w:name w:val="Chapter Body Copy - Bullet 2"/>
    <w:basedOn w:val="ChapterBodyCopy-Bullet"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8274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8274A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customStyle="1" w:styleId="FrontMatter">
    <w:name w:val="Front Matter"/>
    <w:basedOn w:val="ChartTitleFooterInfo"/>
    <w:next w:val="Normal"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character" w:styleId="BookTitle">
    <w:name w:val="Book Title"/>
    <w:basedOn w:val="DefaultParagraphFont"/>
    <w:uiPriority w:val="33"/>
    <w:qFormat/>
    <w:rsid w:val="0058274A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character" w:styleId="Strong">
    <w:name w:val="Strong"/>
    <w:basedOn w:val="DefaultParagraphFont"/>
    <w:uiPriority w:val="22"/>
    <w:qFormat/>
    <w:rsid w:val="0058274A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8274A"/>
    <w:rPr>
      <w:rFonts w:asciiTheme="minorHAnsi" w:eastAsiaTheme="minorEastAsia" w:hAnsiTheme="minorHAnsi" w:cstheme="minorBidi"/>
      <w:i/>
      <w:iCs/>
      <w:color w:val="0075A2" w:themeColor="accent2" w:themeShade="BF"/>
      <w:sz w:val="20"/>
      <w:szCs w:val="20"/>
    </w:rPr>
  </w:style>
  <w:style w:type="paragraph" w:styleId="NoSpacing">
    <w:name w:val="No Spacing"/>
    <w:uiPriority w:val="1"/>
    <w:qFormat/>
    <w:rsid w:val="005827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8274A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8274A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27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0075A2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274A"/>
    <w:rPr>
      <w:rFonts w:asciiTheme="majorHAnsi" w:eastAsiaTheme="majorEastAsia" w:hAnsiTheme="majorHAnsi" w:cstheme="majorBidi"/>
      <w:caps/>
      <w:color w:val="0075A2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8274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8274A"/>
    <w:rPr>
      <w:rFonts w:asciiTheme="minorHAnsi" w:eastAsiaTheme="minorEastAsia" w:hAnsiTheme="minorHAnsi" w:cstheme="minorBidi"/>
      <w:b/>
      <w:bCs/>
      <w:i/>
      <w:iCs/>
      <w:color w:val="0075A2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8274A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8274A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s://dev.mysql.com/downloads/" TargetMode="External"/><Relationship Id="rId17" Type="http://schemas.openxmlformats.org/officeDocument/2006/relationships/image" Target="media/image6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Feathered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4161D9-D37C-4DE7-A37D-2B1FAE86F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5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adman</dc:creator>
  <cp:lastModifiedBy>Jessica Fritschle</cp:lastModifiedBy>
  <cp:revision>59</cp:revision>
  <cp:lastPrinted>2011-11-18T22:40:00Z</cp:lastPrinted>
  <dcterms:created xsi:type="dcterms:W3CDTF">2018-04-24T11:59:00Z</dcterms:created>
  <dcterms:modified xsi:type="dcterms:W3CDTF">2018-04-27T22:36:00Z</dcterms:modified>
</cp:coreProperties>
</file>